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D4A4CF" w14:textId="77777777" w:rsidR="002B5B64" w:rsidRDefault="002B5B64" w:rsidP="00E3640F"/>
    <w:p w14:paraId="610FAF8B" w14:textId="77777777" w:rsidR="00E3640F" w:rsidRDefault="00E3640F" w:rsidP="00E3640F"/>
    <w:p w14:paraId="333779A7" w14:textId="7B3B6F7B" w:rsidR="00134B87" w:rsidRPr="00B947B3" w:rsidRDefault="00F51F20" w:rsidP="00B947B3">
      <w:pPr>
        <w:pStyle w:val="Index4"/>
      </w:pPr>
      <w:r w:rsidRPr="00B947B3">
        <w:t>202</w:t>
      </w:r>
      <w:r w:rsidR="006D0CD5">
        <w:t>5</w:t>
      </w:r>
      <w:r w:rsidR="005B67F1" w:rsidRPr="00B947B3">
        <w:t>–</w:t>
      </w:r>
      <w:r w:rsidRPr="00B947B3">
        <w:t>2</w:t>
      </w:r>
      <w:r w:rsidR="006D0CD5">
        <w:t>6</w:t>
      </w:r>
      <w:r w:rsidRPr="00B947B3">
        <w:t xml:space="preserve"> </w:t>
      </w:r>
      <w:r w:rsidR="00521A5A">
        <w:t xml:space="preserve">TTOC Appreciation and </w:t>
      </w:r>
      <w:r w:rsidR="004B34A4">
        <w:t>Outreach Grant</w:t>
      </w:r>
    </w:p>
    <w:p w14:paraId="7242D9C6" w14:textId="7695466B" w:rsidR="00463DEC" w:rsidRPr="00B947B3" w:rsidRDefault="00463DEC" w:rsidP="00463DEC">
      <w:pPr>
        <w:ind w:right="-279"/>
        <w:rPr>
          <w:color w:val="000000" w:themeColor="text1"/>
          <w:sz w:val="20"/>
        </w:rPr>
      </w:pPr>
      <w:r w:rsidRPr="00B947B3">
        <w:rPr>
          <w:i/>
          <w:sz w:val="20"/>
        </w:rPr>
        <w:t>(</w:t>
      </w:r>
      <w:r w:rsidR="00B947B3">
        <w:rPr>
          <w:i/>
          <w:sz w:val="20"/>
        </w:rPr>
        <w:t xml:space="preserve">Approved by </w:t>
      </w:r>
      <w:r w:rsidR="005D1B15">
        <w:rPr>
          <w:i/>
          <w:sz w:val="20"/>
        </w:rPr>
        <w:t xml:space="preserve">the </w:t>
      </w:r>
      <w:r w:rsidR="002B5B64" w:rsidRPr="00B947B3">
        <w:rPr>
          <w:i/>
          <w:sz w:val="20"/>
        </w:rPr>
        <w:t>E</w:t>
      </w:r>
      <w:r w:rsidR="005D1B15">
        <w:rPr>
          <w:i/>
          <w:sz w:val="20"/>
        </w:rPr>
        <w:t xml:space="preserve">xecutive </w:t>
      </w:r>
      <w:r w:rsidR="002B5B64" w:rsidRPr="00B947B3">
        <w:rPr>
          <w:i/>
          <w:sz w:val="20"/>
        </w:rPr>
        <w:t>C</w:t>
      </w:r>
      <w:r w:rsidR="005D1B15">
        <w:rPr>
          <w:i/>
          <w:sz w:val="20"/>
        </w:rPr>
        <w:t>ommittee</w:t>
      </w:r>
      <w:r w:rsidR="005D1B15">
        <w:rPr>
          <w:i/>
          <w:color w:val="000000" w:themeColor="text1"/>
          <w:sz w:val="20"/>
        </w:rPr>
        <w:t xml:space="preserve"> m</w:t>
      </w:r>
      <w:r w:rsidR="002B5B64" w:rsidRPr="00B947B3">
        <w:rPr>
          <w:i/>
          <w:color w:val="000000" w:themeColor="text1"/>
          <w:sz w:val="20"/>
        </w:rPr>
        <w:t>eeting</w:t>
      </w:r>
      <w:r w:rsidR="005D1B15">
        <w:rPr>
          <w:i/>
          <w:color w:val="000000" w:themeColor="text1"/>
          <w:sz w:val="20"/>
        </w:rPr>
        <w:t xml:space="preserve"> held on</w:t>
      </w:r>
      <w:r w:rsidR="002B5B64" w:rsidRPr="00B947B3">
        <w:rPr>
          <w:i/>
          <w:color w:val="000000" w:themeColor="text1"/>
          <w:sz w:val="20"/>
        </w:rPr>
        <w:t xml:space="preserve"> August </w:t>
      </w:r>
      <w:r w:rsidR="00262C34">
        <w:rPr>
          <w:i/>
          <w:color w:val="000000" w:themeColor="text1"/>
          <w:sz w:val="20"/>
        </w:rPr>
        <w:t>18</w:t>
      </w:r>
      <w:r w:rsidR="002B5B64" w:rsidRPr="00B947B3">
        <w:rPr>
          <w:i/>
          <w:color w:val="000000" w:themeColor="text1"/>
          <w:sz w:val="20"/>
        </w:rPr>
        <w:t>–</w:t>
      </w:r>
      <w:r w:rsidR="00262C34">
        <w:rPr>
          <w:i/>
          <w:color w:val="000000" w:themeColor="text1"/>
          <w:sz w:val="20"/>
        </w:rPr>
        <w:t>19</w:t>
      </w:r>
      <w:r w:rsidR="00B466CB">
        <w:rPr>
          <w:i/>
          <w:color w:val="000000" w:themeColor="text1"/>
          <w:sz w:val="20"/>
        </w:rPr>
        <w:t>, 202</w:t>
      </w:r>
      <w:r w:rsidR="00262C34">
        <w:rPr>
          <w:i/>
          <w:color w:val="000000" w:themeColor="text1"/>
          <w:sz w:val="20"/>
        </w:rPr>
        <w:t>4</w:t>
      </w:r>
      <w:r w:rsidRPr="00B947B3">
        <w:rPr>
          <w:i/>
          <w:color w:val="000000" w:themeColor="text1"/>
          <w:sz w:val="20"/>
        </w:rPr>
        <w:t>)</w:t>
      </w:r>
      <w:r w:rsidRPr="00B947B3">
        <w:rPr>
          <w:color w:val="000000" w:themeColor="text1"/>
          <w:sz w:val="20"/>
        </w:rPr>
        <w:t xml:space="preserve"> </w:t>
      </w:r>
    </w:p>
    <w:p w14:paraId="09A98688" w14:textId="77777777" w:rsidR="00E30882" w:rsidRDefault="00E30882">
      <w:pPr>
        <w:pStyle w:val="Header"/>
        <w:tabs>
          <w:tab w:val="clear" w:pos="4320"/>
          <w:tab w:val="clear" w:pos="8640"/>
        </w:tabs>
      </w:pPr>
    </w:p>
    <w:p w14:paraId="2E1B6B11" w14:textId="0CA7ACB2" w:rsidR="00E3640F" w:rsidRPr="00241ED7" w:rsidRDefault="00E3640F" w:rsidP="00E3640F">
      <w:pPr>
        <w:spacing w:line="480" w:lineRule="auto"/>
        <w:rPr>
          <w:szCs w:val="24"/>
        </w:rPr>
      </w:pPr>
      <w:r w:rsidRPr="00241ED7">
        <w:rPr>
          <w:b/>
          <w:szCs w:val="24"/>
        </w:rPr>
        <w:t>Local</w:t>
      </w:r>
      <w:r w:rsidR="00FD27CF" w:rsidRPr="00241ED7">
        <w:rPr>
          <w:b/>
          <w:szCs w:val="24"/>
        </w:rPr>
        <w:t>/Sublocal</w:t>
      </w:r>
      <w:r w:rsidRPr="00241ED7">
        <w:rPr>
          <w:b/>
          <w:szCs w:val="24"/>
        </w:rPr>
        <w:t xml:space="preserve"> </w:t>
      </w:r>
      <w:r w:rsidR="00D9539D" w:rsidRPr="00241ED7">
        <w:rPr>
          <w:b/>
          <w:szCs w:val="24"/>
        </w:rPr>
        <w:t>a</w:t>
      </w:r>
      <w:r w:rsidRPr="00241ED7">
        <w:rPr>
          <w:b/>
          <w:szCs w:val="24"/>
        </w:rPr>
        <w:t xml:space="preserve">ssociation: </w:t>
      </w:r>
      <w:sdt>
        <w:sdtPr>
          <w:rPr>
            <w:b/>
            <w:szCs w:val="24"/>
          </w:rPr>
          <w:id w:val="317859499"/>
          <w:placeholder>
            <w:docPart w:val="C1AA929971A04C0CAF39E3917D9BCAE1"/>
          </w:placeholder>
          <w:showingPlcHdr/>
        </w:sdtPr>
        <w:sdtContent>
          <w:r w:rsidRPr="00241ED7">
            <w:rPr>
              <w:rStyle w:val="PlaceholderText"/>
              <w:sz w:val="22"/>
              <w:szCs w:val="18"/>
            </w:rPr>
            <w:t>Click to enter text.</w:t>
          </w:r>
        </w:sdtContent>
      </w:sdt>
      <w:r w:rsidRPr="00241ED7">
        <w:rPr>
          <w:b/>
          <w:szCs w:val="24"/>
        </w:rPr>
        <w:t xml:space="preserve"> #: </w:t>
      </w:r>
      <w:sdt>
        <w:sdtPr>
          <w:rPr>
            <w:b/>
            <w:szCs w:val="24"/>
          </w:rPr>
          <w:id w:val="1663977018"/>
          <w:placeholder>
            <w:docPart w:val="383B11ED8939472C85B20A902C939C4D"/>
          </w:placeholder>
          <w:showingPlcHdr/>
        </w:sdtPr>
        <w:sdtContent>
          <w:r w:rsidRPr="00970E46">
            <w:rPr>
              <w:rStyle w:val="PlaceholderText"/>
            </w:rPr>
            <w:t>Click</w:t>
          </w:r>
          <w:r w:rsidR="00FD27CF">
            <w:rPr>
              <w:rStyle w:val="PlaceholderText"/>
            </w:rPr>
            <w:t xml:space="preserve"> </w:t>
          </w:r>
          <w:r w:rsidRPr="00970E46">
            <w:rPr>
              <w:rStyle w:val="PlaceholderText"/>
            </w:rPr>
            <w:t>to enter text.</w:t>
          </w:r>
        </w:sdtContent>
      </w:sdt>
    </w:p>
    <w:p w14:paraId="6CE73DAB" w14:textId="7FF23931" w:rsidR="00E3640F" w:rsidRPr="00241ED7" w:rsidRDefault="00E3640F" w:rsidP="00E3640F">
      <w:pPr>
        <w:spacing w:line="480" w:lineRule="auto"/>
        <w:rPr>
          <w:szCs w:val="24"/>
        </w:rPr>
      </w:pPr>
      <w:r w:rsidRPr="00241ED7">
        <w:rPr>
          <w:b/>
          <w:bCs/>
          <w:szCs w:val="24"/>
        </w:rPr>
        <w:t xml:space="preserve">Contact </w:t>
      </w:r>
      <w:r w:rsidR="00D9539D" w:rsidRPr="00241ED7">
        <w:rPr>
          <w:b/>
          <w:bCs/>
          <w:szCs w:val="24"/>
        </w:rPr>
        <w:t>n</w:t>
      </w:r>
      <w:r w:rsidRPr="00241ED7">
        <w:rPr>
          <w:b/>
          <w:bCs/>
          <w:szCs w:val="24"/>
        </w:rPr>
        <w:t>ame:</w:t>
      </w:r>
      <w:r w:rsidRPr="00241ED7">
        <w:rPr>
          <w:szCs w:val="24"/>
        </w:rPr>
        <w:t xml:space="preserve"> </w:t>
      </w:r>
      <w:sdt>
        <w:sdtPr>
          <w:rPr>
            <w:szCs w:val="24"/>
          </w:rPr>
          <w:id w:val="296725331"/>
          <w:placeholder>
            <w:docPart w:val="1293E6F0C6564EBF8A7B1109FC32EBE3"/>
          </w:placeholder>
          <w:showingPlcHdr/>
        </w:sdtPr>
        <w:sdtContent>
          <w:r w:rsidRPr="00241ED7">
            <w:rPr>
              <w:rStyle w:val="PlaceholderText"/>
              <w:sz w:val="22"/>
              <w:szCs w:val="18"/>
            </w:rPr>
            <w:t>Click or tap here to enter text.</w:t>
          </w:r>
        </w:sdtContent>
      </w:sdt>
    </w:p>
    <w:p w14:paraId="57558F9C" w14:textId="36016C17" w:rsidR="00E3640F" w:rsidRPr="00241ED7" w:rsidRDefault="00E3640F" w:rsidP="00E3640F">
      <w:pPr>
        <w:spacing w:line="480" w:lineRule="auto"/>
        <w:rPr>
          <w:b/>
          <w:bCs/>
          <w:szCs w:val="24"/>
        </w:rPr>
      </w:pPr>
      <w:r w:rsidRPr="00241ED7">
        <w:rPr>
          <w:b/>
          <w:bCs/>
          <w:szCs w:val="24"/>
        </w:rPr>
        <w:t>Local</w:t>
      </w:r>
      <w:r w:rsidR="00FD27CF" w:rsidRPr="00241ED7">
        <w:rPr>
          <w:b/>
          <w:bCs/>
          <w:szCs w:val="24"/>
        </w:rPr>
        <w:t>/Sublocal</w:t>
      </w:r>
      <w:r w:rsidRPr="00241ED7">
        <w:rPr>
          <w:b/>
          <w:bCs/>
          <w:szCs w:val="24"/>
        </w:rPr>
        <w:t xml:space="preserve"> president name: </w:t>
      </w:r>
      <w:sdt>
        <w:sdtPr>
          <w:rPr>
            <w:b/>
            <w:bCs/>
            <w:szCs w:val="24"/>
          </w:rPr>
          <w:id w:val="-282964831"/>
          <w:placeholder>
            <w:docPart w:val="BA49C6C8A9F943E384623E56BD184A12"/>
          </w:placeholder>
          <w:showingPlcHdr/>
        </w:sdtPr>
        <w:sdtContent>
          <w:r w:rsidRPr="00241ED7">
            <w:rPr>
              <w:rStyle w:val="PlaceholderText"/>
              <w:sz w:val="22"/>
              <w:szCs w:val="18"/>
            </w:rPr>
            <w:t>Click or tap here to enter text.</w:t>
          </w:r>
        </w:sdtContent>
      </w:sdt>
    </w:p>
    <w:p w14:paraId="45C6323E" w14:textId="34088F67" w:rsidR="00E3640F" w:rsidRPr="00241ED7" w:rsidRDefault="00E3640F" w:rsidP="00E3640F">
      <w:pPr>
        <w:spacing w:line="480" w:lineRule="auto"/>
        <w:rPr>
          <w:b/>
          <w:bCs/>
          <w:szCs w:val="24"/>
        </w:rPr>
      </w:pPr>
      <w:r w:rsidRPr="00241ED7">
        <w:rPr>
          <w:b/>
          <w:bCs/>
          <w:szCs w:val="24"/>
        </w:rPr>
        <w:t>Local</w:t>
      </w:r>
      <w:r w:rsidR="00FD27CF" w:rsidRPr="00241ED7">
        <w:rPr>
          <w:b/>
          <w:bCs/>
          <w:szCs w:val="24"/>
        </w:rPr>
        <w:t>/Sublocal</w:t>
      </w:r>
      <w:r w:rsidRPr="00241ED7">
        <w:rPr>
          <w:b/>
          <w:bCs/>
          <w:szCs w:val="24"/>
        </w:rPr>
        <w:t xml:space="preserve"> president signature: _________________________</w:t>
      </w:r>
    </w:p>
    <w:p w14:paraId="7E35C8CC" w14:textId="2818B7F2" w:rsidR="00E3640F" w:rsidRPr="00241ED7" w:rsidRDefault="00E3640F" w:rsidP="00E3640F">
      <w:pPr>
        <w:spacing w:line="480" w:lineRule="auto"/>
        <w:rPr>
          <w:szCs w:val="24"/>
        </w:rPr>
      </w:pPr>
      <w:r w:rsidRPr="00241ED7">
        <w:rPr>
          <w:b/>
          <w:bCs/>
          <w:szCs w:val="24"/>
        </w:rPr>
        <w:t>Date:</w:t>
      </w:r>
      <w:r w:rsidRPr="00241ED7">
        <w:rPr>
          <w:szCs w:val="24"/>
        </w:rPr>
        <w:t xml:space="preserve"> </w:t>
      </w:r>
      <w:sdt>
        <w:sdtPr>
          <w:rPr>
            <w:szCs w:val="24"/>
          </w:rPr>
          <w:id w:val="1094819971"/>
          <w:placeholder>
            <w:docPart w:val="F6C008ADE4E34C37A7D9F13E5F7919FF"/>
          </w:placeholder>
          <w:showingPlcHdr/>
        </w:sdtPr>
        <w:sdtContent>
          <w:r w:rsidRPr="00241ED7">
            <w:rPr>
              <w:rStyle w:val="PlaceholderText"/>
              <w:sz w:val="22"/>
              <w:szCs w:val="18"/>
            </w:rPr>
            <w:t>Click or tap here to enter text.</w:t>
          </w:r>
        </w:sdtContent>
      </w:sdt>
    </w:p>
    <w:p w14:paraId="18DD2461" w14:textId="68CDDD13" w:rsidR="00B466CB" w:rsidRPr="00241ED7" w:rsidRDefault="00E3640F" w:rsidP="00E3640F">
      <w:pPr>
        <w:rPr>
          <w:i/>
          <w:iCs/>
          <w:sz w:val="18"/>
          <w:szCs w:val="18"/>
        </w:rPr>
      </w:pPr>
      <w:r w:rsidRPr="00241ED7">
        <w:rPr>
          <w:b/>
          <w:bCs/>
          <w:szCs w:val="24"/>
        </w:rPr>
        <w:t>Total grant request:</w:t>
      </w:r>
      <w:r w:rsidRPr="00241ED7">
        <w:rPr>
          <w:szCs w:val="24"/>
        </w:rPr>
        <w:t xml:space="preserve"> $</w:t>
      </w:r>
      <w:sdt>
        <w:sdtPr>
          <w:rPr>
            <w:szCs w:val="24"/>
          </w:rPr>
          <w:id w:val="-822814726"/>
          <w:placeholder>
            <w:docPart w:val="08392EB100824CBB8EEE35F15A2DFF1E"/>
          </w:placeholder>
          <w:showingPlcHdr/>
        </w:sdtPr>
        <w:sdtContent>
          <w:r w:rsidRPr="00241ED7">
            <w:rPr>
              <w:rStyle w:val="PlaceholderText"/>
              <w:sz w:val="22"/>
              <w:szCs w:val="18"/>
            </w:rPr>
            <w:t>Click or tap here to enter text.</w:t>
          </w:r>
        </w:sdtContent>
      </w:sdt>
    </w:p>
    <w:p w14:paraId="53D3111F" w14:textId="77777777" w:rsidR="00433B5E" w:rsidRPr="00241ED7" w:rsidRDefault="00433B5E" w:rsidP="00262C34">
      <w:pPr>
        <w:rPr>
          <w:szCs w:val="24"/>
        </w:rPr>
      </w:pPr>
    </w:p>
    <w:p w14:paraId="098EEB73" w14:textId="3858394D" w:rsidR="006D0CD5" w:rsidRPr="00241ED7" w:rsidRDefault="006D0CD5" w:rsidP="006D0CD5">
      <w:pPr>
        <w:rPr>
          <w:i/>
          <w:iCs/>
          <w:sz w:val="18"/>
          <w:szCs w:val="18"/>
        </w:rPr>
      </w:pPr>
      <w:r w:rsidRPr="00241ED7">
        <w:rPr>
          <w:b/>
          <w:bCs/>
          <w:szCs w:val="24"/>
        </w:rPr>
        <w:t>FTE as of September 2025:</w:t>
      </w:r>
      <w:r w:rsidRPr="00241ED7">
        <w:rPr>
          <w:szCs w:val="24"/>
        </w:rPr>
        <w:t xml:space="preserve"> $</w:t>
      </w:r>
      <w:sdt>
        <w:sdtPr>
          <w:rPr>
            <w:szCs w:val="24"/>
          </w:rPr>
          <w:id w:val="392933508"/>
          <w:placeholder>
            <w:docPart w:val="19F64BF268444635970D199C7C8A5B5A"/>
          </w:placeholder>
          <w:showingPlcHdr/>
        </w:sdtPr>
        <w:sdtContent>
          <w:r w:rsidRPr="00241ED7">
            <w:rPr>
              <w:rStyle w:val="PlaceholderText"/>
              <w:sz w:val="22"/>
              <w:szCs w:val="18"/>
            </w:rPr>
            <w:t>Click or tap here to enter text.</w:t>
          </w:r>
        </w:sdtContent>
      </w:sdt>
    </w:p>
    <w:p w14:paraId="72D438AA" w14:textId="77777777" w:rsidR="006D0CD5" w:rsidRDefault="006D0CD5" w:rsidP="00262C34">
      <w:pPr>
        <w:pBdr>
          <w:bottom w:val="single" w:sz="12" w:space="1" w:color="auto"/>
        </w:pBdr>
        <w:rPr>
          <w:sz w:val="26"/>
          <w:szCs w:val="26"/>
        </w:rPr>
      </w:pPr>
    </w:p>
    <w:p w14:paraId="5A921759" w14:textId="77777777" w:rsidR="005D1B15" w:rsidRDefault="005D1B15" w:rsidP="00262C34">
      <w:pPr>
        <w:rPr>
          <w:sz w:val="26"/>
          <w:szCs w:val="26"/>
        </w:rPr>
      </w:pPr>
    </w:p>
    <w:p w14:paraId="2390AB6C" w14:textId="2C32FEB5" w:rsidR="00B52E03" w:rsidRPr="005D1B15" w:rsidRDefault="00466729" w:rsidP="005D1B15">
      <w:pPr>
        <w:pStyle w:val="Default"/>
        <w:ind w:right="360"/>
        <w:rPr>
          <w:rFonts w:ascii="Mulish" w:hAnsi="Mulish"/>
          <w:b/>
          <w:bCs/>
          <w:color w:val="auto"/>
          <w:sz w:val="22"/>
          <w:szCs w:val="22"/>
        </w:rPr>
      </w:pPr>
      <w:bookmarkStart w:id="0" w:name="_Hlk142998976"/>
      <w:r w:rsidRPr="005D1B15">
        <w:rPr>
          <w:rFonts w:ascii="Mulish" w:hAnsi="Mulish"/>
          <w:b/>
          <w:bCs/>
          <w:color w:val="auto"/>
          <w:sz w:val="22"/>
          <w:szCs w:val="22"/>
        </w:rPr>
        <w:t>That the BCTF provide locals</w:t>
      </w:r>
      <w:r w:rsidR="00550AD2" w:rsidRPr="005D1B15">
        <w:rPr>
          <w:rFonts w:ascii="Mulish" w:hAnsi="Mulish"/>
          <w:b/>
          <w:bCs/>
          <w:color w:val="auto"/>
          <w:sz w:val="22"/>
          <w:szCs w:val="22"/>
        </w:rPr>
        <w:t xml:space="preserve"> and sublocals</w:t>
      </w:r>
      <w:r w:rsidRPr="005D1B15">
        <w:rPr>
          <w:rFonts w:ascii="Mulish" w:hAnsi="Mulish"/>
          <w:b/>
          <w:bCs/>
          <w:color w:val="auto"/>
          <w:sz w:val="22"/>
          <w:szCs w:val="22"/>
        </w:rPr>
        <w:t xml:space="preserve"> with a TTOC and Outreach Grant on the following basis:</w:t>
      </w:r>
      <w:bookmarkEnd w:id="0"/>
    </w:p>
    <w:p w14:paraId="1FFF36E4" w14:textId="502E8090" w:rsidR="00262C34" w:rsidRPr="005D1B15" w:rsidRDefault="00466729" w:rsidP="00262C34">
      <w:pPr>
        <w:ind w:left="360" w:hanging="360"/>
        <w:rPr>
          <w:bCs/>
          <w:i/>
          <w:iCs/>
          <w:sz w:val="22"/>
          <w:szCs w:val="18"/>
        </w:rPr>
      </w:pPr>
      <w:r w:rsidRPr="005D1B15">
        <w:rPr>
          <w:bCs/>
          <w:sz w:val="22"/>
          <w:szCs w:val="18"/>
        </w:rPr>
        <w:t>1</w:t>
      </w:r>
      <w:r w:rsidRPr="005D1B15">
        <w:rPr>
          <w:bCs/>
          <w:i/>
          <w:iCs/>
          <w:sz w:val="22"/>
          <w:szCs w:val="18"/>
        </w:rPr>
        <w:t xml:space="preserve">.   </w:t>
      </w:r>
      <w:r w:rsidR="00262C34" w:rsidRPr="005D1B15">
        <w:rPr>
          <w:bCs/>
          <w:sz w:val="22"/>
          <w:szCs w:val="18"/>
        </w:rPr>
        <w:t>Locals will qualify for a maximum grant based on the following:</w:t>
      </w:r>
    </w:p>
    <w:p w14:paraId="1CE9842C" w14:textId="77777777" w:rsidR="00262C34" w:rsidRPr="005D1B15" w:rsidRDefault="00262C34" w:rsidP="00262C34">
      <w:pPr>
        <w:ind w:left="810" w:hanging="450"/>
        <w:contextualSpacing/>
        <w:rPr>
          <w:bCs/>
          <w:sz w:val="22"/>
          <w:szCs w:val="18"/>
        </w:rPr>
      </w:pPr>
      <w:r w:rsidRPr="005D1B15">
        <w:rPr>
          <w:bCs/>
          <w:sz w:val="22"/>
          <w:szCs w:val="18"/>
        </w:rPr>
        <w:t>a.</w:t>
      </w:r>
      <w:r w:rsidRPr="005D1B15">
        <w:rPr>
          <w:bCs/>
          <w:sz w:val="22"/>
          <w:szCs w:val="18"/>
        </w:rPr>
        <w:tab/>
        <w:t>up to 175 FTE members—$1,500</w:t>
      </w:r>
    </w:p>
    <w:p w14:paraId="4580606E" w14:textId="77777777" w:rsidR="00262C34" w:rsidRPr="005D1B15" w:rsidRDefault="00262C34" w:rsidP="00262C34">
      <w:pPr>
        <w:ind w:left="810" w:hanging="450"/>
        <w:contextualSpacing/>
        <w:rPr>
          <w:bCs/>
          <w:sz w:val="22"/>
          <w:szCs w:val="18"/>
        </w:rPr>
      </w:pPr>
      <w:r w:rsidRPr="005D1B15">
        <w:rPr>
          <w:bCs/>
          <w:sz w:val="22"/>
          <w:szCs w:val="18"/>
        </w:rPr>
        <w:t>b.</w:t>
      </w:r>
      <w:r w:rsidRPr="005D1B15">
        <w:rPr>
          <w:bCs/>
          <w:sz w:val="22"/>
          <w:szCs w:val="18"/>
        </w:rPr>
        <w:tab/>
        <w:t>from 176–510 FTE members—$2,000</w:t>
      </w:r>
    </w:p>
    <w:p w14:paraId="69002AA2" w14:textId="77777777" w:rsidR="00262C34" w:rsidRPr="005D1B15" w:rsidRDefault="00262C34" w:rsidP="00262C34">
      <w:pPr>
        <w:ind w:left="810" w:hanging="450"/>
        <w:contextualSpacing/>
        <w:rPr>
          <w:bCs/>
          <w:sz w:val="22"/>
          <w:szCs w:val="18"/>
        </w:rPr>
      </w:pPr>
      <w:r w:rsidRPr="005D1B15">
        <w:rPr>
          <w:bCs/>
          <w:sz w:val="22"/>
          <w:szCs w:val="18"/>
        </w:rPr>
        <w:t>c.</w:t>
      </w:r>
      <w:r w:rsidRPr="005D1B15">
        <w:rPr>
          <w:bCs/>
          <w:sz w:val="22"/>
          <w:szCs w:val="18"/>
        </w:rPr>
        <w:tab/>
        <w:t>from 511–999 FTE members—$3,000</w:t>
      </w:r>
    </w:p>
    <w:p w14:paraId="46707E6A" w14:textId="77777777" w:rsidR="00262C34" w:rsidRPr="005D1B15" w:rsidRDefault="00262C34" w:rsidP="00262C34">
      <w:pPr>
        <w:ind w:left="810" w:hanging="450"/>
        <w:contextualSpacing/>
        <w:rPr>
          <w:bCs/>
          <w:sz w:val="22"/>
          <w:szCs w:val="18"/>
        </w:rPr>
      </w:pPr>
      <w:r w:rsidRPr="005D1B15">
        <w:rPr>
          <w:bCs/>
          <w:sz w:val="22"/>
          <w:szCs w:val="18"/>
        </w:rPr>
        <w:t>d.</w:t>
      </w:r>
      <w:r w:rsidRPr="005D1B15">
        <w:rPr>
          <w:bCs/>
          <w:sz w:val="22"/>
          <w:szCs w:val="18"/>
        </w:rPr>
        <w:tab/>
        <w:t>from 1,000–2,000 FTE members—$5,000</w:t>
      </w:r>
    </w:p>
    <w:p w14:paraId="328E1EE9" w14:textId="77777777" w:rsidR="00262C34" w:rsidRPr="005D1B15" w:rsidRDefault="00262C34" w:rsidP="00262C34">
      <w:pPr>
        <w:ind w:left="810" w:hanging="450"/>
        <w:contextualSpacing/>
        <w:rPr>
          <w:bCs/>
          <w:sz w:val="22"/>
          <w:szCs w:val="18"/>
        </w:rPr>
      </w:pPr>
      <w:r w:rsidRPr="005D1B15">
        <w:rPr>
          <w:bCs/>
          <w:sz w:val="22"/>
          <w:szCs w:val="18"/>
        </w:rPr>
        <w:t>e.</w:t>
      </w:r>
      <w:r w:rsidRPr="005D1B15">
        <w:rPr>
          <w:bCs/>
          <w:sz w:val="22"/>
          <w:szCs w:val="18"/>
        </w:rPr>
        <w:tab/>
        <w:t>from 2,001 and above FTE members—$7,500.</w:t>
      </w:r>
    </w:p>
    <w:p w14:paraId="4D2E7E31" w14:textId="61B06BBE" w:rsidR="00262C34" w:rsidRPr="005D1B15" w:rsidRDefault="00262C34" w:rsidP="00466729">
      <w:pPr>
        <w:ind w:left="360" w:hanging="360"/>
        <w:rPr>
          <w:bCs/>
          <w:sz w:val="22"/>
          <w:szCs w:val="18"/>
        </w:rPr>
      </w:pPr>
      <w:r w:rsidRPr="005D1B15">
        <w:rPr>
          <w:bCs/>
          <w:sz w:val="22"/>
          <w:szCs w:val="18"/>
        </w:rPr>
        <w:t xml:space="preserve">2.  </w:t>
      </w:r>
      <w:r w:rsidR="005D1B15">
        <w:rPr>
          <w:bCs/>
          <w:sz w:val="22"/>
          <w:szCs w:val="18"/>
        </w:rPr>
        <w:tab/>
      </w:r>
      <w:r w:rsidRPr="005D1B15">
        <w:rPr>
          <w:bCs/>
          <w:sz w:val="22"/>
          <w:szCs w:val="18"/>
        </w:rPr>
        <w:t>Sublocals will qualify for a grant up to $1,500.</w:t>
      </w:r>
    </w:p>
    <w:p w14:paraId="5051BA8A" w14:textId="48224066" w:rsidR="00466729" w:rsidRPr="005D1B15" w:rsidRDefault="00262C34" w:rsidP="00466729">
      <w:pPr>
        <w:ind w:left="360" w:hanging="360"/>
        <w:rPr>
          <w:bCs/>
          <w:sz w:val="22"/>
          <w:szCs w:val="18"/>
        </w:rPr>
      </w:pPr>
      <w:r w:rsidRPr="005D1B15">
        <w:rPr>
          <w:bCs/>
          <w:sz w:val="22"/>
          <w:szCs w:val="18"/>
        </w:rPr>
        <w:t>3</w:t>
      </w:r>
      <w:r w:rsidR="00466729" w:rsidRPr="005D1B15">
        <w:rPr>
          <w:bCs/>
          <w:sz w:val="22"/>
          <w:szCs w:val="18"/>
        </w:rPr>
        <w:t xml:space="preserve">.  </w:t>
      </w:r>
      <w:r w:rsidR="005D1B15">
        <w:rPr>
          <w:bCs/>
          <w:sz w:val="22"/>
          <w:szCs w:val="18"/>
        </w:rPr>
        <w:tab/>
      </w:r>
      <w:r w:rsidR="00466729" w:rsidRPr="005D1B15">
        <w:rPr>
          <w:bCs/>
          <w:sz w:val="22"/>
          <w:szCs w:val="18"/>
        </w:rPr>
        <w:t>The grant is intended for local</w:t>
      </w:r>
      <w:r w:rsidR="00550AD2" w:rsidRPr="005D1B15">
        <w:rPr>
          <w:bCs/>
          <w:sz w:val="22"/>
          <w:szCs w:val="18"/>
        </w:rPr>
        <w:t xml:space="preserve"> and sublocal</w:t>
      </w:r>
      <w:r w:rsidR="00466729" w:rsidRPr="005D1B15">
        <w:rPr>
          <w:bCs/>
          <w:sz w:val="22"/>
          <w:szCs w:val="18"/>
        </w:rPr>
        <w:t xml:space="preserve"> initiatives aimed at enhancing the member experience, connection, and engagement with members who are teachers teaching on call.</w:t>
      </w:r>
    </w:p>
    <w:p w14:paraId="6A6E21FD" w14:textId="3BC3ABBB" w:rsidR="00466729" w:rsidRPr="005D1B15" w:rsidRDefault="00262C34" w:rsidP="00466729">
      <w:pPr>
        <w:ind w:left="360" w:hanging="360"/>
        <w:rPr>
          <w:bCs/>
          <w:sz w:val="22"/>
          <w:szCs w:val="18"/>
        </w:rPr>
      </w:pPr>
      <w:r w:rsidRPr="005D1B15">
        <w:rPr>
          <w:bCs/>
          <w:sz w:val="22"/>
          <w:szCs w:val="18"/>
        </w:rPr>
        <w:t>4</w:t>
      </w:r>
      <w:r w:rsidR="00466729" w:rsidRPr="005D1B15">
        <w:rPr>
          <w:bCs/>
          <w:sz w:val="22"/>
          <w:szCs w:val="18"/>
        </w:rPr>
        <w:t>.   The initiatives, activities, or events must be specific and open to all local</w:t>
      </w:r>
      <w:r w:rsidR="00550AD2" w:rsidRPr="005D1B15">
        <w:rPr>
          <w:bCs/>
          <w:sz w:val="22"/>
          <w:szCs w:val="18"/>
        </w:rPr>
        <w:t xml:space="preserve"> and sublocal</w:t>
      </w:r>
      <w:r w:rsidR="00466729" w:rsidRPr="005D1B15">
        <w:rPr>
          <w:bCs/>
          <w:sz w:val="22"/>
          <w:szCs w:val="18"/>
        </w:rPr>
        <w:t xml:space="preserve"> members who are teachers teaching on call (initiatives directed to the general membership should be claimed using the Member Outreach Grant).</w:t>
      </w:r>
    </w:p>
    <w:p w14:paraId="1E1AC94B" w14:textId="0BCB04DC" w:rsidR="00466729" w:rsidRPr="005D1B15" w:rsidRDefault="00AC1E50" w:rsidP="00466729">
      <w:pPr>
        <w:ind w:left="360" w:right="630" w:hanging="360"/>
        <w:rPr>
          <w:bCs/>
          <w:sz w:val="22"/>
          <w:szCs w:val="18"/>
        </w:rPr>
      </w:pPr>
      <w:r w:rsidRPr="005D1B15">
        <w:rPr>
          <w:bCs/>
          <w:sz w:val="22"/>
          <w:szCs w:val="18"/>
        </w:rPr>
        <w:t>5</w:t>
      </w:r>
      <w:r w:rsidR="00466729" w:rsidRPr="005D1B15">
        <w:rPr>
          <w:bCs/>
          <w:sz w:val="22"/>
          <w:szCs w:val="18"/>
        </w:rPr>
        <w:t>.   Locals</w:t>
      </w:r>
      <w:r w:rsidR="00550AD2" w:rsidRPr="005D1B15">
        <w:rPr>
          <w:bCs/>
          <w:sz w:val="22"/>
          <w:szCs w:val="18"/>
        </w:rPr>
        <w:t xml:space="preserve"> and sublocals</w:t>
      </w:r>
      <w:r w:rsidR="00466729" w:rsidRPr="005D1B15">
        <w:rPr>
          <w:bCs/>
          <w:sz w:val="22"/>
          <w:szCs w:val="18"/>
        </w:rPr>
        <w:t xml:space="preserve"> are encouraged to include activities that are in addition to ongoing existing local activities.</w:t>
      </w:r>
    </w:p>
    <w:p w14:paraId="04A908AF" w14:textId="62979BEA" w:rsidR="00466729" w:rsidRPr="005D1B15" w:rsidRDefault="00AC1E50" w:rsidP="00466729">
      <w:pPr>
        <w:ind w:left="360" w:hanging="360"/>
        <w:rPr>
          <w:bCs/>
          <w:sz w:val="22"/>
          <w:szCs w:val="18"/>
        </w:rPr>
      </w:pPr>
      <w:r w:rsidRPr="005D1B15">
        <w:rPr>
          <w:bCs/>
          <w:sz w:val="22"/>
          <w:szCs w:val="18"/>
        </w:rPr>
        <w:t>6</w:t>
      </w:r>
      <w:r w:rsidR="00466729" w:rsidRPr="005D1B15">
        <w:rPr>
          <w:bCs/>
          <w:sz w:val="22"/>
          <w:szCs w:val="18"/>
        </w:rPr>
        <w:t>.   Locals</w:t>
      </w:r>
      <w:r w:rsidR="00550AD2" w:rsidRPr="005D1B15">
        <w:rPr>
          <w:bCs/>
          <w:sz w:val="22"/>
          <w:szCs w:val="18"/>
        </w:rPr>
        <w:t xml:space="preserve"> and sublocals</w:t>
      </w:r>
      <w:r w:rsidR="00466729" w:rsidRPr="005D1B15">
        <w:rPr>
          <w:bCs/>
          <w:sz w:val="22"/>
          <w:szCs w:val="18"/>
        </w:rPr>
        <w:t xml:space="preserve"> will be eligible for activities related to conducting appreciation and outreach initiatives and events, that engage and recognize teachers teaching on call including but not limited to:</w:t>
      </w:r>
    </w:p>
    <w:p w14:paraId="63BECB28" w14:textId="76CFB0B6" w:rsidR="00466729" w:rsidRPr="005D1B15" w:rsidRDefault="00466729" w:rsidP="00466729">
      <w:pPr>
        <w:ind w:left="720" w:hanging="360"/>
        <w:rPr>
          <w:bCs/>
          <w:sz w:val="22"/>
          <w:szCs w:val="18"/>
        </w:rPr>
      </w:pPr>
      <w:r w:rsidRPr="005D1B15">
        <w:rPr>
          <w:bCs/>
          <w:sz w:val="22"/>
          <w:szCs w:val="18"/>
        </w:rPr>
        <w:lastRenderedPageBreak/>
        <w:t>a.</w:t>
      </w:r>
      <w:r w:rsidRPr="005D1B15">
        <w:rPr>
          <w:bCs/>
          <w:sz w:val="22"/>
          <w:szCs w:val="18"/>
        </w:rPr>
        <w:tab/>
        <w:t>TTOC Appreciation Week activities (e.g., appreciation lunch or dinner, thank-you cards, posters, and goody bags)</w:t>
      </w:r>
    </w:p>
    <w:p w14:paraId="2984B678" w14:textId="614517C7" w:rsidR="00466729" w:rsidRPr="005D1B15" w:rsidRDefault="00466729" w:rsidP="00466729">
      <w:pPr>
        <w:ind w:firstLine="360"/>
        <w:rPr>
          <w:bCs/>
          <w:sz w:val="22"/>
          <w:szCs w:val="18"/>
        </w:rPr>
      </w:pPr>
      <w:r w:rsidRPr="005D1B15">
        <w:rPr>
          <w:bCs/>
          <w:sz w:val="22"/>
          <w:szCs w:val="18"/>
        </w:rPr>
        <w:t>b.</w:t>
      </w:r>
      <w:r w:rsidRPr="005D1B15">
        <w:rPr>
          <w:bCs/>
          <w:sz w:val="22"/>
          <w:szCs w:val="18"/>
        </w:rPr>
        <w:tab/>
        <w:t>networking events</w:t>
      </w:r>
    </w:p>
    <w:p w14:paraId="6358D383" w14:textId="18BB374C" w:rsidR="00466729" w:rsidRPr="005D1B15" w:rsidRDefault="00466729" w:rsidP="00466729">
      <w:pPr>
        <w:ind w:firstLine="360"/>
        <w:rPr>
          <w:bCs/>
          <w:sz w:val="22"/>
          <w:szCs w:val="18"/>
        </w:rPr>
      </w:pPr>
      <w:r w:rsidRPr="005D1B15">
        <w:rPr>
          <w:bCs/>
          <w:sz w:val="22"/>
          <w:szCs w:val="18"/>
        </w:rPr>
        <w:t>c.</w:t>
      </w:r>
      <w:r w:rsidRPr="005D1B15">
        <w:rPr>
          <w:bCs/>
          <w:sz w:val="22"/>
          <w:szCs w:val="18"/>
        </w:rPr>
        <w:tab/>
        <w:t>training opportunities</w:t>
      </w:r>
    </w:p>
    <w:p w14:paraId="61B73216" w14:textId="77777777" w:rsidR="00466729" w:rsidRPr="005D1B15" w:rsidRDefault="00466729" w:rsidP="00466729">
      <w:pPr>
        <w:ind w:firstLine="360"/>
        <w:rPr>
          <w:bCs/>
          <w:sz w:val="22"/>
          <w:szCs w:val="18"/>
        </w:rPr>
      </w:pPr>
      <w:r w:rsidRPr="005D1B15">
        <w:rPr>
          <w:bCs/>
          <w:sz w:val="22"/>
          <w:szCs w:val="18"/>
        </w:rPr>
        <w:t>d.</w:t>
      </w:r>
      <w:r w:rsidRPr="005D1B15">
        <w:rPr>
          <w:bCs/>
          <w:sz w:val="22"/>
          <w:szCs w:val="18"/>
        </w:rPr>
        <w:tab/>
        <w:t>information sessions.</w:t>
      </w:r>
    </w:p>
    <w:p w14:paraId="4C096C9A" w14:textId="1691EB6F" w:rsidR="00466729" w:rsidRPr="005D1B15" w:rsidRDefault="00AC1E50" w:rsidP="00466729">
      <w:pPr>
        <w:ind w:left="360" w:hanging="360"/>
        <w:rPr>
          <w:bCs/>
          <w:sz w:val="22"/>
          <w:szCs w:val="18"/>
        </w:rPr>
      </w:pPr>
      <w:r w:rsidRPr="005D1B15">
        <w:rPr>
          <w:bCs/>
          <w:sz w:val="22"/>
          <w:szCs w:val="18"/>
        </w:rPr>
        <w:t>7</w:t>
      </w:r>
      <w:r w:rsidR="00466729" w:rsidRPr="005D1B15">
        <w:rPr>
          <w:bCs/>
          <w:sz w:val="22"/>
          <w:szCs w:val="18"/>
        </w:rPr>
        <w:t>.   Locals</w:t>
      </w:r>
      <w:r w:rsidR="00550AD2" w:rsidRPr="005D1B15">
        <w:rPr>
          <w:bCs/>
          <w:sz w:val="22"/>
          <w:szCs w:val="18"/>
        </w:rPr>
        <w:t xml:space="preserve"> and sublocals</w:t>
      </w:r>
      <w:r w:rsidR="00466729" w:rsidRPr="005D1B15">
        <w:rPr>
          <w:bCs/>
          <w:sz w:val="22"/>
          <w:szCs w:val="18"/>
        </w:rPr>
        <w:t xml:space="preserve"> will be reimbursed for costs such as release time, printing, mailing, food, non-alcoholic beverages, room rentals, supplies, travel, events, or other costs related to appreciation and outreach initiatives.</w:t>
      </w:r>
    </w:p>
    <w:p w14:paraId="20983E64" w14:textId="198756DE" w:rsidR="00466729" w:rsidRPr="005D1B15" w:rsidRDefault="00AC1E50" w:rsidP="00466729">
      <w:pPr>
        <w:rPr>
          <w:bCs/>
          <w:sz w:val="22"/>
          <w:szCs w:val="18"/>
        </w:rPr>
      </w:pPr>
      <w:r w:rsidRPr="005D1B15">
        <w:rPr>
          <w:bCs/>
          <w:sz w:val="22"/>
          <w:szCs w:val="18"/>
        </w:rPr>
        <w:t>8</w:t>
      </w:r>
      <w:r w:rsidR="00466729" w:rsidRPr="005D1B15">
        <w:rPr>
          <w:bCs/>
          <w:sz w:val="22"/>
          <w:szCs w:val="18"/>
        </w:rPr>
        <w:t xml:space="preserve">.   Restrictions on claimable costs include: </w:t>
      </w:r>
    </w:p>
    <w:p w14:paraId="0B9E5221" w14:textId="68C26A63" w:rsidR="00466729" w:rsidRPr="005D1B15" w:rsidRDefault="00466729" w:rsidP="00466729">
      <w:pPr>
        <w:ind w:left="720" w:hanging="360"/>
        <w:rPr>
          <w:bCs/>
          <w:sz w:val="22"/>
          <w:szCs w:val="18"/>
        </w:rPr>
      </w:pPr>
      <w:r w:rsidRPr="005D1B15">
        <w:rPr>
          <w:bCs/>
          <w:sz w:val="22"/>
          <w:szCs w:val="18"/>
        </w:rPr>
        <w:t>a.</w:t>
      </w:r>
      <w:r w:rsidRPr="005D1B15">
        <w:rPr>
          <w:bCs/>
          <w:sz w:val="22"/>
          <w:szCs w:val="18"/>
        </w:rPr>
        <w:tab/>
        <w:t>locals</w:t>
      </w:r>
      <w:r w:rsidR="00550AD2" w:rsidRPr="005D1B15">
        <w:rPr>
          <w:bCs/>
          <w:sz w:val="22"/>
          <w:szCs w:val="18"/>
        </w:rPr>
        <w:t xml:space="preserve"> and sublocals</w:t>
      </w:r>
      <w:r w:rsidRPr="005D1B15">
        <w:rPr>
          <w:bCs/>
          <w:sz w:val="22"/>
          <w:szCs w:val="18"/>
        </w:rPr>
        <w:t xml:space="preserve"> may not claim for any portion of the ongoing cost of regularly released local officers</w:t>
      </w:r>
    </w:p>
    <w:p w14:paraId="53C1809F" w14:textId="05785732" w:rsidR="00466729" w:rsidRPr="005D1B15" w:rsidRDefault="00466729" w:rsidP="00466729">
      <w:pPr>
        <w:ind w:firstLine="360"/>
        <w:rPr>
          <w:bCs/>
          <w:sz w:val="22"/>
          <w:szCs w:val="18"/>
        </w:rPr>
      </w:pPr>
      <w:r w:rsidRPr="005D1B15">
        <w:rPr>
          <w:bCs/>
          <w:sz w:val="22"/>
          <w:szCs w:val="18"/>
        </w:rPr>
        <w:t>b.</w:t>
      </w:r>
      <w:r w:rsidRPr="005D1B15">
        <w:rPr>
          <w:bCs/>
          <w:sz w:val="22"/>
          <w:szCs w:val="18"/>
        </w:rPr>
        <w:tab/>
        <w:t>compensation for released officers and office support staff salaries</w:t>
      </w:r>
    </w:p>
    <w:p w14:paraId="41703C49" w14:textId="74B5DCF9" w:rsidR="00466729" w:rsidRPr="005D1B15" w:rsidRDefault="00466729" w:rsidP="00466729">
      <w:pPr>
        <w:ind w:firstLine="360"/>
        <w:rPr>
          <w:bCs/>
          <w:sz w:val="22"/>
          <w:szCs w:val="18"/>
        </w:rPr>
      </w:pPr>
      <w:r w:rsidRPr="005D1B15">
        <w:rPr>
          <w:bCs/>
          <w:sz w:val="22"/>
          <w:szCs w:val="18"/>
        </w:rPr>
        <w:t>c.</w:t>
      </w:r>
      <w:r w:rsidRPr="005D1B15">
        <w:rPr>
          <w:bCs/>
          <w:sz w:val="22"/>
          <w:szCs w:val="18"/>
        </w:rPr>
        <w:tab/>
        <w:t>costs related to regularly scheduled meetings and governance meetings</w:t>
      </w:r>
    </w:p>
    <w:p w14:paraId="09C5A546" w14:textId="77777777" w:rsidR="00466729" w:rsidRPr="005D1B15" w:rsidRDefault="00466729" w:rsidP="00430F34">
      <w:pPr>
        <w:ind w:left="720" w:hanging="360"/>
        <w:rPr>
          <w:bCs/>
          <w:sz w:val="22"/>
          <w:szCs w:val="18"/>
        </w:rPr>
      </w:pPr>
      <w:r w:rsidRPr="005D1B15">
        <w:rPr>
          <w:bCs/>
          <w:sz w:val="22"/>
          <w:szCs w:val="18"/>
        </w:rPr>
        <w:t>d.</w:t>
      </w:r>
      <w:r w:rsidRPr="005D1B15">
        <w:rPr>
          <w:bCs/>
          <w:sz w:val="22"/>
          <w:szCs w:val="18"/>
        </w:rPr>
        <w:tab/>
        <w:t>cash or cash equivalents (e.g., gift cards) as compensation or gifts to members.</w:t>
      </w:r>
    </w:p>
    <w:p w14:paraId="7E621F5B" w14:textId="64DB51DF" w:rsidR="00466729" w:rsidRPr="005D1B15" w:rsidRDefault="00AC1E50" w:rsidP="00AC1E50">
      <w:pPr>
        <w:ind w:left="360" w:right="720" w:hanging="360"/>
        <w:rPr>
          <w:bCs/>
          <w:sz w:val="22"/>
          <w:szCs w:val="18"/>
        </w:rPr>
      </w:pPr>
      <w:r w:rsidRPr="005D1B15">
        <w:rPr>
          <w:bCs/>
          <w:sz w:val="22"/>
          <w:szCs w:val="18"/>
        </w:rPr>
        <w:t>9</w:t>
      </w:r>
      <w:r w:rsidR="00466729" w:rsidRPr="005D1B15">
        <w:rPr>
          <w:bCs/>
          <w:sz w:val="22"/>
          <w:szCs w:val="18"/>
        </w:rPr>
        <w:t xml:space="preserve">.  </w:t>
      </w:r>
      <w:r w:rsidR="005D1B15">
        <w:rPr>
          <w:bCs/>
          <w:sz w:val="22"/>
          <w:szCs w:val="18"/>
        </w:rPr>
        <w:tab/>
      </w:r>
      <w:r w:rsidR="00466729" w:rsidRPr="005D1B15">
        <w:rPr>
          <w:bCs/>
          <w:sz w:val="22"/>
          <w:szCs w:val="18"/>
        </w:rPr>
        <w:t>Locals</w:t>
      </w:r>
      <w:r w:rsidR="00550AD2" w:rsidRPr="005D1B15">
        <w:rPr>
          <w:bCs/>
          <w:sz w:val="22"/>
          <w:szCs w:val="18"/>
        </w:rPr>
        <w:t xml:space="preserve"> and sublocals</w:t>
      </w:r>
      <w:r w:rsidR="00466729" w:rsidRPr="005D1B15">
        <w:rPr>
          <w:bCs/>
          <w:sz w:val="22"/>
          <w:szCs w:val="18"/>
        </w:rPr>
        <w:t xml:space="preserve"> are requested to submit a proposal of activities and</w:t>
      </w:r>
      <w:r w:rsidR="00262C34" w:rsidRPr="005D1B15">
        <w:rPr>
          <w:bCs/>
          <w:sz w:val="22"/>
          <w:szCs w:val="18"/>
        </w:rPr>
        <w:t xml:space="preserve"> </w:t>
      </w:r>
      <w:r w:rsidR="00466729" w:rsidRPr="005D1B15">
        <w:rPr>
          <w:bCs/>
          <w:sz w:val="22"/>
          <w:szCs w:val="18"/>
        </w:rPr>
        <w:t>estimated costs for general approval.</w:t>
      </w:r>
    </w:p>
    <w:p w14:paraId="1559D75A" w14:textId="7407F0A2" w:rsidR="00466729" w:rsidRPr="005D1B15" w:rsidRDefault="00AC1E50" w:rsidP="00AC1E50">
      <w:pPr>
        <w:ind w:left="360" w:hanging="450"/>
        <w:rPr>
          <w:bCs/>
          <w:sz w:val="22"/>
          <w:szCs w:val="18"/>
        </w:rPr>
      </w:pPr>
      <w:r w:rsidRPr="005D1B15">
        <w:rPr>
          <w:bCs/>
          <w:sz w:val="22"/>
          <w:szCs w:val="18"/>
        </w:rPr>
        <w:t>10</w:t>
      </w:r>
      <w:r w:rsidR="00466729" w:rsidRPr="005D1B15">
        <w:rPr>
          <w:bCs/>
          <w:sz w:val="22"/>
          <w:szCs w:val="18"/>
        </w:rPr>
        <w:t xml:space="preserve">.  </w:t>
      </w:r>
      <w:r w:rsidR="005D1B15">
        <w:rPr>
          <w:bCs/>
          <w:sz w:val="22"/>
          <w:szCs w:val="18"/>
        </w:rPr>
        <w:tab/>
      </w:r>
      <w:r w:rsidR="00466729" w:rsidRPr="005D1B15">
        <w:rPr>
          <w:bCs/>
          <w:sz w:val="22"/>
          <w:szCs w:val="18"/>
        </w:rPr>
        <w:t>Locals</w:t>
      </w:r>
      <w:r w:rsidR="00550AD2" w:rsidRPr="005D1B15">
        <w:rPr>
          <w:bCs/>
          <w:sz w:val="22"/>
          <w:szCs w:val="18"/>
        </w:rPr>
        <w:t xml:space="preserve"> and sublocals</w:t>
      </w:r>
      <w:r w:rsidR="00466729" w:rsidRPr="005D1B15">
        <w:rPr>
          <w:bCs/>
          <w:sz w:val="22"/>
          <w:szCs w:val="18"/>
        </w:rPr>
        <w:t xml:space="preserve"> will be reimbursed upon receipt of an itemized account of</w:t>
      </w:r>
      <w:r w:rsidR="005D1B15">
        <w:rPr>
          <w:bCs/>
          <w:sz w:val="22"/>
          <w:szCs w:val="18"/>
        </w:rPr>
        <w:t xml:space="preserve"> </w:t>
      </w:r>
      <w:r w:rsidR="00466729" w:rsidRPr="005D1B15">
        <w:rPr>
          <w:bCs/>
          <w:sz w:val="22"/>
          <w:szCs w:val="18"/>
        </w:rPr>
        <w:t>expenditures including copies of invoices and receipts.</w:t>
      </w:r>
    </w:p>
    <w:p w14:paraId="32A763C0" w14:textId="0CE2CE10" w:rsidR="00466729" w:rsidRPr="005D1B15" w:rsidRDefault="00AC1E50" w:rsidP="005D1B15">
      <w:pPr>
        <w:ind w:left="360" w:hanging="450"/>
        <w:rPr>
          <w:bCs/>
          <w:sz w:val="22"/>
          <w:szCs w:val="18"/>
        </w:rPr>
      </w:pPr>
      <w:r w:rsidRPr="005D1B15">
        <w:rPr>
          <w:bCs/>
          <w:sz w:val="22"/>
          <w:szCs w:val="18"/>
        </w:rPr>
        <w:t>11</w:t>
      </w:r>
      <w:r w:rsidR="00466729" w:rsidRPr="005D1B15">
        <w:rPr>
          <w:bCs/>
          <w:sz w:val="22"/>
          <w:szCs w:val="18"/>
        </w:rPr>
        <w:t xml:space="preserve">. </w:t>
      </w:r>
      <w:r w:rsidR="00262C34" w:rsidRPr="005D1B15">
        <w:rPr>
          <w:bCs/>
          <w:sz w:val="22"/>
          <w:szCs w:val="18"/>
        </w:rPr>
        <w:t xml:space="preserve"> </w:t>
      </w:r>
      <w:r w:rsidR="005D1B15">
        <w:rPr>
          <w:bCs/>
          <w:sz w:val="22"/>
          <w:szCs w:val="18"/>
        </w:rPr>
        <w:tab/>
      </w:r>
      <w:r w:rsidR="00466729" w:rsidRPr="005D1B15">
        <w:rPr>
          <w:bCs/>
          <w:sz w:val="22"/>
          <w:szCs w:val="18"/>
        </w:rPr>
        <w:t>Locals</w:t>
      </w:r>
      <w:r w:rsidR="00550AD2" w:rsidRPr="005D1B15">
        <w:rPr>
          <w:bCs/>
          <w:sz w:val="22"/>
          <w:szCs w:val="18"/>
        </w:rPr>
        <w:t xml:space="preserve"> and sublocals</w:t>
      </w:r>
      <w:r w:rsidR="00466729" w:rsidRPr="005D1B15">
        <w:rPr>
          <w:bCs/>
          <w:sz w:val="22"/>
          <w:szCs w:val="18"/>
        </w:rPr>
        <w:t xml:space="preserve"> are requested to submit a summary report of the activities</w:t>
      </w:r>
      <w:r w:rsidR="00262C34" w:rsidRPr="005D1B15">
        <w:rPr>
          <w:bCs/>
          <w:sz w:val="22"/>
          <w:szCs w:val="18"/>
        </w:rPr>
        <w:t xml:space="preserve"> </w:t>
      </w:r>
      <w:r w:rsidR="00466729" w:rsidRPr="005D1B15">
        <w:rPr>
          <w:bCs/>
          <w:sz w:val="22"/>
          <w:szCs w:val="18"/>
        </w:rPr>
        <w:t>when submitting their invoices and expenses for reimbursement.</w:t>
      </w:r>
    </w:p>
    <w:p w14:paraId="28A5F812" w14:textId="77777777" w:rsidR="00B52E03" w:rsidRDefault="00B52E03" w:rsidP="00B52E03">
      <w:pPr>
        <w:pBdr>
          <w:bottom w:val="single" w:sz="12" w:space="1" w:color="auto"/>
        </w:pBdr>
        <w:rPr>
          <w:b/>
          <w:szCs w:val="24"/>
        </w:rPr>
      </w:pPr>
    </w:p>
    <w:p w14:paraId="53EE9782" w14:textId="77777777" w:rsidR="005D1B15" w:rsidRPr="005D1B15" w:rsidRDefault="005D1B15" w:rsidP="00B52E03">
      <w:pPr>
        <w:rPr>
          <w:b/>
          <w:szCs w:val="24"/>
        </w:rPr>
      </w:pPr>
    </w:p>
    <w:p w14:paraId="022A85D0" w14:textId="77777777" w:rsidR="00B52E03" w:rsidRPr="00241ED7" w:rsidRDefault="00B52E03" w:rsidP="00241ED7">
      <w:pPr>
        <w:jc w:val="center"/>
        <w:rPr>
          <w:b/>
          <w:sz w:val="22"/>
          <w:szCs w:val="22"/>
        </w:rPr>
      </w:pPr>
      <w:r w:rsidRPr="00241ED7">
        <w:rPr>
          <w:b/>
          <w:sz w:val="22"/>
          <w:szCs w:val="22"/>
        </w:rPr>
        <w:t xml:space="preserve">Please return completed grant application form by email to </w:t>
      </w:r>
      <w:hyperlink r:id="rId7" w:history="1">
        <w:r w:rsidRPr="00241ED7">
          <w:rPr>
            <w:rStyle w:val="Hyperlink"/>
            <w:i/>
            <w:iCs/>
            <w:sz w:val="22"/>
            <w:szCs w:val="22"/>
            <w:u w:val="none"/>
          </w:rPr>
          <w:t>grants@bctf.ca</w:t>
        </w:r>
      </w:hyperlink>
      <w:r w:rsidRPr="00241ED7">
        <w:rPr>
          <w:b/>
          <w:sz w:val="22"/>
          <w:szCs w:val="22"/>
        </w:rPr>
        <w:t>.</w:t>
      </w:r>
    </w:p>
    <w:p w14:paraId="7AFBE2A6" w14:textId="77777777" w:rsidR="005D1B15" w:rsidRDefault="005D1B15">
      <w:pPr>
        <w:rPr>
          <w:b/>
          <w:bCs/>
        </w:rPr>
      </w:pPr>
      <w:r>
        <w:rPr>
          <w:b/>
          <w:bCs/>
        </w:rPr>
        <w:br w:type="page"/>
      </w:r>
    </w:p>
    <w:p w14:paraId="2F0E8E8A" w14:textId="03374918" w:rsidR="007973E2" w:rsidRPr="007973E2" w:rsidRDefault="007973E2" w:rsidP="007973E2">
      <w:pPr>
        <w:pBdr>
          <w:bottom w:val="single" w:sz="4" w:space="1" w:color="auto"/>
        </w:pBdr>
        <w:rPr>
          <w:b/>
          <w:bCs/>
        </w:rPr>
      </w:pPr>
      <w:r w:rsidRPr="007973E2">
        <w:rPr>
          <w:b/>
          <w:bCs/>
        </w:rPr>
        <w:lastRenderedPageBreak/>
        <w:t>Pr</w:t>
      </w:r>
      <w:r w:rsidR="00BB6394">
        <w:rPr>
          <w:b/>
          <w:bCs/>
        </w:rPr>
        <w:t>oposal of activities and estimated costs</w:t>
      </w:r>
    </w:p>
    <w:p w14:paraId="6E9E0B7B" w14:textId="5DB79072" w:rsidR="007973E2" w:rsidRDefault="007973E2" w:rsidP="007973E2"/>
    <w:p w14:paraId="09F4A69D" w14:textId="6FA77939" w:rsidR="008D600A" w:rsidRPr="00146886" w:rsidRDefault="00B35C8D" w:rsidP="007973E2">
      <w:pPr>
        <w:rPr>
          <w:rFonts w:cs="Mulish"/>
          <w:color w:val="000000"/>
        </w:rPr>
      </w:pPr>
      <w:r>
        <w:rPr>
          <w:b/>
          <w:bCs/>
        </w:rPr>
        <w:t xml:space="preserve">1. </w:t>
      </w:r>
      <w:r w:rsidR="00DF07BB" w:rsidRPr="00DF07BB">
        <w:rPr>
          <w:b/>
          <w:bCs/>
        </w:rPr>
        <w:t xml:space="preserve">Describe your </w:t>
      </w:r>
      <w:r w:rsidR="00C23AFE">
        <w:rPr>
          <w:b/>
          <w:bCs/>
        </w:rPr>
        <w:t>intended activities</w:t>
      </w:r>
      <w:r w:rsidR="00DF07BB">
        <w:t xml:space="preserve"> (e.g.</w:t>
      </w:r>
      <w:r w:rsidR="001E02D1">
        <w:t>,</w:t>
      </w:r>
      <w:r w:rsidR="00C23AFE">
        <w:t xml:space="preserve"> list activities and highlight how it relates to </w:t>
      </w:r>
      <w:r w:rsidR="00C23AFE" w:rsidRPr="00B676F3">
        <w:rPr>
          <w:bCs/>
        </w:rPr>
        <w:t>enhanc</w:t>
      </w:r>
      <w:r w:rsidR="00C23AFE">
        <w:rPr>
          <w:bCs/>
        </w:rPr>
        <w:t>ing</w:t>
      </w:r>
      <w:r w:rsidR="00C23AFE" w:rsidRPr="00B676F3">
        <w:rPr>
          <w:bCs/>
        </w:rPr>
        <w:t xml:space="preserve"> </w:t>
      </w:r>
      <w:r w:rsidR="00BB6394">
        <w:rPr>
          <w:bCs/>
        </w:rPr>
        <w:t>TTOC members'</w:t>
      </w:r>
      <w:r w:rsidR="00C23AFE" w:rsidRPr="00B676F3">
        <w:rPr>
          <w:bCs/>
        </w:rPr>
        <w:t xml:space="preserve"> experience, connection, and engagement</w:t>
      </w:r>
      <w:r w:rsidR="00DF07BB">
        <w:rPr>
          <w:rFonts w:cs="Mulish"/>
          <w:color w:val="000000"/>
        </w:rPr>
        <w:t>)</w:t>
      </w:r>
      <w:r w:rsidR="0082687A">
        <w:rPr>
          <w:rFonts w:cs="Mulish"/>
          <w:color w:val="000000"/>
        </w:rPr>
        <w:t>:</w:t>
      </w:r>
    </w:p>
    <w:tbl>
      <w:tblPr>
        <w:tblStyle w:val="TableGrid"/>
        <w:tblW w:w="9415" w:type="dxa"/>
        <w:tblLayout w:type="fixed"/>
        <w:tblLook w:val="04A0" w:firstRow="1" w:lastRow="0" w:firstColumn="1" w:lastColumn="0" w:noHBand="0" w:noVBand="1"/>
      </w:tblPr>
      <w:tblGrid>
        <w:gridCol w:w="9415"/>
      </w:tblGrid>
      <w:tr w:rsidR="00B227FC" w14:paraId="5FDD6D5F" w14:textId="77777777" w:rsidTr="00241ED7">
        <w:trPr>
          <w:trHeight w:val="5977"/>
        </w:trPr>
        <w:sdt>
          <w:sdtPr>
            <w:id w:val="120274072"/>
            <w:placeholder>
              <w:docPart w:val="46657B26F1854B16B32504EBF487D7A7"/>
            </w:placeholder>
            <w:showingPlcHdr/>
          </w:sdtPr>
          <w:sdtContent>
            <w:tc>
              <w:tcPr>
                <w:tcW w:w="9415" w:type="dxa"/>
              </w:tcPr>
              <w:p w14:paraId="1F0A0E90" w14:textId="35E2762D" w:rsidR="00B227FC" w:rsidRDefault="00481F77" w:rsidP="007973E2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B65827D" w14:textId="77777777" w:rsidR="00D462F6" w:rsidRDefault="00D462F6" w:rsidP="004B0203">
      <w:pPr>
        <w:jc w:val="center"/>
        <w:rPr>
          <w:b/>
          <w:bCs/>
        </w:rPr>
      </w:pPr>
    </w:p>
    <w:p w14:paraId="0D77ADE3" w14:textId="06E28203" w:rsidR="004B0203" w:rsidRDefault="00B35C8D" w:rsidP="00481F77">
      <w:pPr>
        <w:rPr>
          <w:b/>
          <w:bCs/>
        </w:rPr>
      </w:pPr>
      <w:r>
        <w:rPr>
          <w:b/>
          <w:bCs/>
        </w:rPr>
        <w:t xml:space="preserve">2. </w:t>
      </w:r>
      <w:r w:rsidR="001B35CF">
        <w:rPr>
          <w:b/>
          <w:bCs/>
        </w:rPr>
        <w:t>Proposed b</w:t>
      </w:r>
      <w:r w:rsidR="004B0203" w:rsidRPr="00622B0B">
        <w:rPr>
          <w:b/>
          <w:bCs/>
        </w:rPr>
        <w:t>udget</w:t>
      </w:r>
      <w:r>
        <w:rPr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4B0203" w14:paraId="00BB4CF4" w14:textId="77777777" w:rsidTr="00481F77">
        <w:tc>
          <w:tcPr>
            <w:tcW w:w="6745" w:type="dxa"/>
          </w:tcPr>
          <w:p w14:paraId="43568613" w14:textId="39C31DFF" w:rsidR="004B0203" w:rsidRPr="00622B0B" w:rsidRDefault="00EB6976" w:rsidP="00EB697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2605" w:type="dxa"/>
          </w:tcPr>
          <w:p w14:paraId="696271F9" w14:textId="77777777" w:rsidR="004B0203" w:rsidRPr="00622B0B" w:rsidRDefault="004B0203" w:rsidP="00EB6976">
            <w:pPr>
              <w:jc w:val="center"/>
              <w:rPr>
                <w:b/>
                <w:bCs/>
              </w:rPr>
            </w:pPr>
            <w:r w:rsidRPr="00622B0B">
              <w:rPr>
                <w:b/>
                <w:bCs/>
              </w:rPr>
              <w:t>Cost</w:t>
            </w:r>
          </w:p>
        </w:tc>
      </w:tr>
      <w:tr w:rsidR="004B0203" w14:paraId="79D3462F" w14:textId="77777777" w:rsidTr="00D6309C">
        <w:sdt>
          <w:sdtPr>
            <w:id w:val="1938950936"/>
            <w:placeholder>
              <w:docPart w:val="7268529535E04B399DCA114F89E24AC3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C83EAE8" w14:textId="72F61194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5BD79DF2" w14:textId="488C6FBC" w:rsidR="004B0203" w:rsidRDefault="00C23AFE" w:rsidP="000B640C">
            <w:r>
              <w:t>$</w:t>
            </w:r>
            <w:sdt>
              <w:sdtPr>
                <w:id w:val="-562643575"/>
                <w:placeholder>
                  <w:docPart w:val="59E7A010924B4EE4BE5303182FB5C57E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09576761" w14:textId="77777777" w:rsidTr="00D6309C">
        <w:sdt>
          <w:sdtPr>
            <w:id w:val="1281221638"/>
            <w:placeholder>
              <w:docPart w:val="2E50AD6BD7FB4940B59A5C0247192144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39386592" w14:textId="100FECD6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439D6C7A" w14:textId="18CB4115" w:rsidR="004B0203" w:rsidRDefault="00C23AFE" w:rsidP="000B640C">
            <w:r>
              <w:t>$</w:t>
            </w:r>
            <w:sdt>
              <w:sdtPr>
                <w:id w:val="-110665866"/>
                <w:placeholder>
                  <w:docPart w:val="BD9A729C56C74763A2F15F94E69817DF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63E7A357" w14:textId="77777777" w:rsidTr="00D6309C">
        <w:sdt>
          <w:sdtPr>
            <w:id w:val="-1035348587"/>
            <w:placeholder>
              <w:docPart w:val="D68C307BA4EB4946A868D0ED538664EE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7925ACA8" w14:textId="17721191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355DA09E" w14:textId="05E40CC9" w:rsidR="004B0203" w:rsidRDefault="00C23AFE" w:rsidP="000B640C">
            <w:r>
              <w:t>$</w:t>
            </w:r>
            <w:sdt>
              <w:sdtPr>
                <w:id w:val="1291171186"/>
                <w:placeholder>
                  <w:docPart w:val="7720EBB977C4482084F4919489A9F733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4C21DD3F" w14:textId="77777777" w:rsidTr="00D6309C">
        <w:sdt>
          <w:sdtPr>
            <w:id w:val="1319852194"/>
            <w:placeholder>
              <w:docPart w:val="ACC269FACD324A069E87B749F431595F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4872278F" w14:textId="4F0C045E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5E646274" w14:textId="793BCAE8" w:rsidR="004B0203" w:rsidRDefault="00C23AFE" w:rsidP="000B640C">
            <w:r>
              <w:t>$</w:t>
            </w:r>
            <w:sdt>
              <w:sdtPr>
                <w:id w:val="282080388"/>
                <w:placeholder>
                  <w:docPart w:val="F28F5604ED63478F99D09C9AFD4F913F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23CDE52C" w14:textId="77777777" w:rsidTr="00D6309C">
        <w:sdt>
          <w:sdtPr>
            <w:id w:val="1616260023"/>
            <w:placeholder>
              <w:docPart w:val="64C47F7375404AF5959CF86E5D201DDD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4A31A34F" w14:textId="260E656F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6D52FD57" w14:textId="3B8505C9" w:rsidR="004B0203" w:rsidRDefault="00C23AFE" w:rsidP="000B640C">
            <w:r>
              <w:t>$</w:t>
            </w:r>
            <w:sdt>
              <w:sdtPr>
                <w:id w:val="375819473"/>
                <w:placeholder>
                  <w:docPart w:val="2FFE2783C4BD428ABFAD389D0410FAA4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598716A1" w14:textId="77777777" w:rsidTr="00D6309C">
        <w:sdt>
          <w:sdtPr>
            <w:id w:val="72476054"/>
            <w:placeholder>
              <w:docPart w:val="4F1804E9ED424403B5E4D1EEF293A015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CDD987C" w14:textId="14A8CC00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4C2F9C2C" w14:textId="4BCABB6C" w:rsidR="004B0203" w:rsidRDefault="00C23AFE" w:rsidP="000B640C">
            <w:r>
              <w:t>$</w:t>
            </w:r>
            <w:sdt>
              <w:sdtPr>
                <w:id w:val="-1631232777"/>
                <w:placeholder>
                  <w:docPart w:val="B0B122AC1822426886944AFB468249E3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2D175306" w14:textId="77777777" w:rsidTr="00D6309C">
        <w:sdt>
          <w:sdtPr>
            <w:id w:val="-1396733943"/>
            <w:placeholder>
              <w:docPart w:val="897AB018BDBC46E4A84D541944F7AF1C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0432C98A" w14:textId="05F2E07B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2B6A6E54" w14:textId="4042552F" w:rsidR="004B0203" w:rsidRDefault="00C23AFE" w:rsidP="000B640C">
            <w:r>
              <w:t>$</w:t>
            </w:r>
            <w:sdt>
              <w:sdtPr>
                <w:id w:val="570852011"/>
                <w:placeholder>
                  <w:docPart w:val="94508F9CD1AA4BCCBE1F9C7793A10BC7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3FEF9F7C" w14:textId="77777777" w:rsidTr="00D6309C">
        <w:sdt>
          <w:sdtPr>
            <w:id w:val="-1374622203"/>
            <w:placeholder>
              <w:docPart w:val="6B4D0E1A2411429CA6F5C5E85662C608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D674EA9" w14:textId="50EDC1A1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6F418747" w14:textId="75EDD647" w:rsidR="004B0203" w:rsidRDefault="00C23AFE" w:rsidP="000B640C">
            <w:r>
              <w:t>$</w:t>
            </w:r>
            <w:sdt>
              <w:sdtPr>
                <w:id w:val="332737266"/>
                <w:placeholder>
                  <w:docPart w:val="812B5B5F9C4C40A2A22747A8B9BBF05C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411DEF2D" w14:textId="77777777" w:rsidTr="00D6309C">
        <w:tc>
          <w:tcPr>
            <w:tcW w:w="6745" w:type="dxa"/>
            <w:vAlign w:val="center"/>
          </w:tcPr>
          <w:p w14:paraId="2DBCA080" w14:textId="41F6BAC4" w:rsidR="00481F77" w:rsidRPr="00622B0B" w:rsidRDefault="004B0203" w:rsidP="00241ED7">
            <w:pPr>
              <w:jc w:val="right"/>
              <w:rPr>
                <w:b/>
                <w:bCs/>
              </w:rPr>
            </w:pPr>
            <w:r w:rsidRPr="00622B0B">
              <w:rPr>
                <w:b/>
                <w:bCs/>
              </w:rPr>
              <w:t xml:space="preserve">Total </w:t>
            </w:r>
            <w:r w:rsidR="00EB6976">
              <w:rPr>
                <w:b/>
                <w:bCs/>
              </w:rPr>
              <w:t xml:space="preserve">estimated </w:t>
            </w:r>
            <w:r w:rsidR="00B228E0">
              <w:rPr>
                <w:b/>
                <w:bCs/>
              </w:rPr>
              <w:t>cost</w:t>
            </w:r>
            <w:r w:rsidR="00C23AFE">
              <w:rPr>
                <w:b/>
                <w:bCs/>
              </w:rPr>
              <w:t xml:space="preserve"> / grant amount requested:</w:t>
            </w:r>
          </w:p>
        </w:tc>
        <w:tc>
          <w:tcPr>
            <w:tcW w:w="2605" w:type="dxa"/>
            <w:vAlign w:val="center"/>
          </w:tcPr>
          <w:p w14:paraId="38662172" w14:textId="3167CB45" w:rsidR="004B0203" w:rsidRDefault="00C23AFE" w:rsidP="000B640C">
            <w:r>
              <w:t>$</w:t>
            </w:r>
            <w:sdt>
              <w:sdtPr>
                <w:id w:val="2089268065"/>
                <w:placeholder>
                  <w:docPart w:val="BD01911FC42B4B78BA2D6FDF6272E218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</w:tbl>
    <w:p w14:paraId="01A774A1" w14:textId="77777777" w:rsidR="005D1B15" w:rsidRDefault="005D1B15">
      <w:pPr>
        <w:rPr>
          <w:b/>
          <w:bCs/>
          <w:szCs w:val="24"/>
        </w:rPr>
      </w:pPr>
      <w:r>
        <w:rPr>
          <w:b/>
          <w:bCs/>
          <w:szCs w:val="24"/>
        </w:rPr>
        <w:br w:type="page"/>
      </w:r>
    </w:p>
    <w:p w14:paraId="7E997A84" w14:textId="3AA25BC5" w:rsidR="005E7C8A" w:rsidRPr="00EF5E54" w:rsidRDefault="005E7C8A" w:rsidP="005E7C8A">
      <w:pPr>
        <w:pBdr>
          <w:bottom w:val="single" w:sz="4" w:space="1" w:color="auto"/>
        </w:pBdr>
        <w:rPr>
          <w:b/>
          <w:bCs/>
          <w:szCs w:val="24"/>
        </w:rPr>
      </w:pPr>
      <w:r w:rsidRPr="00EF5E54">
        <w:rPr>
          <w:b/>
          <w:bCs/>
          <w:szCs w:val="24"/>
        </w:rPr>
        <w:lastRenderedPageBreak/>
        <w:t>Submitting for reimbursement</w:t>
      </w:r>
    </w:p>
    <w:p w14:paraId="4417833F" w14:textId="77777777" w:rsidR="00FF57F5" w:rsidRDefault="005E7C8A" w:rsidP="005E7C8A">
      <w:r w:rsidRPr="00C260F3">
        <w:softHyphen/>
      </w:r>
    </w:p>
    <w:p w14:paraId="0187B07A" w14:textId="507547AC" w:rsidR="00B3276A" w:rsidRPr="005D1B15" w:rsidRDefault="00B35C8D" w:rsidP="005D1B15">
      <w:pPr>
        <w:rPr>
          <w:b/>
          <w:bCs/>
          <w:szCs w:val="24"/>
        </w:rPr>
      </w:pPr>
      <w:r>
        <w:rPr>
          <w:b/>
          <w:bCs/>
          <w:szCs w:val="24"/>
        </w:rPr>
        <w:t xml:space="preserve">1. </w:t>
      </w:r>
      <w:r w:rsidR="005E7C8A" w:rsidRPr="00F519D4">
        <w:rPr>
          <w:b/>
          <w:bCs/>
          <w:szCs w:val="24"/>
        </w:rPr>
        <w:t xml:space="preserve">Use the space below to provide </w:t>
      </w:r>
      <w:r w:rsidR="005D1B15">
        <w:rPr>
          <w:b/>
          <w:bCs/>
          <w:szCs w:val="24"/>
        </w:rPr>
        <w:t>a detailed breakdown of all</w:t>
      </w:r>
      <w:r w:rsidR="005E7C8A">
        <w:rPr>
          <w:b/>
          <w:bCs/>
          <w:szCs w:val="24"/>
        </w:rPr>
        <w:t xml:space="preserve"> expenditures</w:t>
      </w:r>
      <w:r w:rsidR="005D1B15">
        <w:rPr>
          <w:b/>
          <w:bCs/>
          <w:szCs w:val="24"/>
        </w:rPr>
        <w:t xml:space="preserve">. Be sure to include any </w:t>
      </w:r>
      <w:r w:rsidR="005E7C8A">
        <w:rPr>
          <w:b/>
          <w:bCs/>
          <w:szCs w:val="24"/>
        </w:rPr>
        <w:t>supporting documents</w:t>
      </w:r>
      <w:r w:rsidR="005D1B15">
        <w:rPr>
          <w:b/>
          <w:bCs/>
          <w:szCs w:val="24"/>
        </w:rPr>
        <w:t xml:space="preserve"> (e.g., invoices, receipts) that verify the expenses</w:t>
      </w:r>
      <w:r w:rsidR="005E7C8A">
        <w:rPr>
          <w:b/>
          <w:bCs/>
          <w:szCs w:val="24"/>
        </w:rPr>
        <w:t>:</w:t>
      </w:r>
    </w:p>
    <w:tbl>
      <w:tblPr>
        <w:tblW w:w="98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5"/>
        <w:gridCol w:w="4680"/>
        <w:gridCol w:w="2433"/>
      </w:tblGrid>
      <w:tr w:rsidR="00D462F6" w:rsidRPr="00EF5E54" w14:paraId="43302D7C" w14:textId="77777777" w:rsidTr="00D22548">
        <w:trPr>
          <w:trHeight w:val="576"/>
        </w:trPr>
        <w:tc>
          <w:tcPr>
            <w:tcW w:w="2695" w:type="dxa"/>
          </w:tcPr>
          <w:p w14:paraId="32BE6F0A" w14:textId="5F058FAB" w:rsidR="00D462F6" w:rsidRPr="00EF5E54" w:rsidRDefault="00D462F6" w:rsidP="00D22548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 xml:space="preserve">Invoice / Receipt (vendor name </w:t>
            </w:r>
            <w:r w:rsidR="00A728FD">
              <w:rPr>
                <w:b/>
                <w:bCs/>
                <w:szCs w:val="24"/>
              </w:rPr>
              <w:t>and/</w:t>
            </w:r>
            <w:r w:rsidRPr="00EF5E54">
              <w:rPr>
                <w:b/>
                <w:bCs/>
                <w:szCs w:val="24"/>
              </w:rPr>
              <w:t>or invoice #)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4EB6A534" w14:textId="77777777" w:rsidR="00D462F6" w:rsidRPr="00EF5E54" w:rsidRDefault="00D462F6" w:rsidP="00D22548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>Description</w:t>
            </w:r>
          </w:p>
        </w:tc>
        <w:tc>
          <w:tcPr>
            <w:tcW w:w="2433" w:type="dxa"/>
            <w:shd w:val="clear" w:color="auto" w:fill="auto"/>
            <w:vAlign w:val="center"/>
          </w:tcPr>
          <w:p w14:paraId="4FEC9C2C" w14:textId="77777777" w:rsidR="00D462F6" w:rsidRPr="00EF5E54" w:rsidRDefault="00D462F6" w:rsidP="00D22548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>Amount</w:t>
            </w:r>
          </w:p>
        </w:tc>
      </w:tr>
      <w:tr w:rsidR="00D462F6" w:rsidRPr="00EF5E54" w14:paraId="2BCC6115" w14:textId="77777777" w:rsidTr="00D22548">
        <w:trPr>
          <w:trHeight w:val="288"/>
        </w:trPr>
        <w:sdt>
          <w:sdtPr>
            <w:rPr>
              <w:szCs w:val="24"/>
            </w:rPr>
            <w:id w:val="501473885"/>
            <w:placeholder>
              <w:docPart w:val="26C2736907EF461192FEBCFFC6019BCE"/>
            </w:placeholder>
            <w:showingPlcHdr/>
            <w:text/>
          </w:sdtPr>
          <w:sdtContent>
            <w:tc>
              <w:tcPr>
                <w:tcW w:w="2695" w:type="dxa"/>
              </w:tcPr>
              <w:p w14:paraId="2A4DBE4C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498204809"/>
            <w:placeholder>
              <w:docPart w:val="637206B054004AAF865A1C82CFBEE83A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038A31B2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67A12319" w14:textId="77777777" w:rsidR="00D462F6" w:rsidRPr="00EF5E54" w:rsidRDefault="00D462F6" w:rsidP="00D22548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1434978334"/>
                <w:placeholder>
                  <w:docPart w:val="52658CC6B1524E6DB082089FA9A127A8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D462F6" w:rsidRPr="00EF5E54" w14:paraId="17AA29F3" w14:textId="77777777" w:rsidTr="00D22548">
        <w:trPr>
          <w:trHeight w:val="273"/>
        </w:trPr>
        <w:sdt>
          <w:sdtPr>
            <w:rPr>
              <w:szCs w:val="24"/>
            </w:rPr>
            <w:id w:val="-771394241"/>
            <w:placeholder>
              <w:docPart w:val="3B86ACCBB5A9400481F108E6853B1437"/>
            </w:placeholder>
            <w:showingPlcHdr/>
            <w:text/>
          </w:sdtPr>
          <w:sdtContent>
            <w:tc>
              <w:tcPr>
                <w:tcW w:w="2695" w:type="dxa"/>
              </w:tcPr>
              <w:p w14:paraId="5AB524CA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2788708"/>
            <w:placeholder>
              <w:docPart w:val="8E56AA463F61426DAE36D9D62F2F6B39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72514221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3262E9A5" w14:textId="77777777" w:rsidR="00D462F6" w:rsidRPr="00EF5E54" w:rsidRDefault="00D462F6" w:rsidP="00D22548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647400590"/>
                <w:placeholder>
                  <w:docPart w:val="1BA845E83FAF49C3975AAEEE95B67014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48568B" w:rsidRPr="00EF5E54" w14:paraId="20582E0C" w14:textId="77777777" w:rsidTr="00D22548">
        <w:trPr>
          <w:trHeight w:val="288"/>
        </w:trPr>
        <w:sdt>
          <w:sdtPr>
            <w:rPr>
              <w:szCs w:val="24"/>
            </w:rPr>
            <w:id w:val="-1938275040"/>
            <w:placeholder>
              <w:docPart w:val="0596F06302224F0EB750933717E0F3E3"/>
            </w:placeholder>
            <w:showingPlcHdr/>
            <w:text/>
          </w:sdtPr>
          <w:sdtContent>
            <w:tc>
              <w:tcPr>
                <w:tcW w:w="2695" w:type="dxa"/>
              </w:tcPr>
              <w:p w14:paraId="6DD04CAF" w14:textId="0F8707EA" w:rsidR="0048568B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673689279"/>
            <w:placeholder>
              <w:docPart w:val="120504EB69FE4428A55C8B6F30AD5B3F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6B1AD0E7" w14:textId="4EE626C7" w:rsidR="0048568B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7ECD2D84" w14:textId="668C41E1" w:rsidR="0048568B" w:rsidRPr="00EF5E54" w:rsidRDefault="0048568B" w:rsidP="0048568B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1183868836"/>
                <w:placeholder>
                  <w:docPart w:val="4BE360C77A494636A2AA7A1C96984B91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48568B" w:rsidRPr="00EF5E54" w14:paraId="6E013BC3" w14:textId="77777777" w:rsidTr="00D22548">
        <w:trPr>
          <w:trHeight w:val="288"/>
        </w:trPr>
        <w:sdt>
          <w:sdtPr>
            <w:rPr>
              <w:szCs w:val="24"/>
            </w:rPr>
            <w:id w:val="1850440239"/>
            <w:placeholder>
              <w:docPart w:val="E274D78381944196B6EA81DEE51EA5E5"/>
            </w:placeholder>
            <w:showingPlcHdr/>
            <w:text/>
          </w:sdtPr>
          <w:sdtContent>
            <w:tc>
              <w:tcPr>
                <w:tcW w:w="2695" w:type="dxa"/>
              </w:tcPr>
              <w:p w14:paraId="71EB3708" w14:textId="534923B1" w:rsidR="0048568B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983391271"/>
            <w:placeholder>
              <w:docPart w:val="295FD303FCE748BE8BF8D6997AAB873D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67AB2258" w14:textId="2B1F1D54" w:rsidR="0048568B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2B516E4D" w14:textId="147F6EFD" w:rsidR="0048568B" w:rsidRPr="00EF5E54" w:rsidRDefault="0048568B" w:rsidP="0048568B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714395656"/>
                <w:placeholder>
                  <w:docPart w:val="6DC8B641824E4C42B8B176C5FB800315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48568B" w:rsidRPr="00EF5E54" w14:paraId="0BC16ECB" w14:textId="77777777" w:rsidTr="00D22548">
        <w:trPr>
          <w:trHeight w:val="288"/>
        </w:trPr>
        <w:sdt>
          <w:sdtPr>
            <w:rPr>
              <w:szCs w:val="24"/>
            </w:rPr>
            <w:id w:val="-583226735"/>
            <w:placeholder>
              <w:docPart w:val="00E7F8C33B7A40869D3A28CDED484181"/>
            </w:placeholder>
            <w:showingPlcHdr/>
            <w:text/>
          </w:sdtPr>
          <w:sdtContent>
            <w:tc>
              <w:tcPr>
                <w:tcW w:w="2695" w:type="dxa"/>
              </w:tcPr>
              <w:p w14:paraId="7617FBEE" w14:textId="77777777" w:rsidR="0048568B" w:rsidRPr="00EF5E54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753480099"/>
            <w:placeholder>
              <w:docPart w:val="C0E40E27720A4A0AB7D3D2B909DD78F9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1128E38F" w14:textId="77777777" w:rsidR="0048568B" w:rsidRPr="00EF5E54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68AE8F6E" w14:textId="77777777" w:rsidR="0048568B" w:rsidRPr="00EF5E54" w:rsidRDefault="0048568B" w:rsidP="0048568B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1368066805"/>
                <w:placeholder>
                  <w:docPart w:val="EF02694E78804C83BC531134BE967E60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48568B" w:rsidRPr="00EF5E54" w14:paraId="5615C137" w14:textId="77777777" w:rsidTr="00D22548">
        <w:trPr>
          <w:trHeight w:val="288"/>
        </w:trPr>
        <w:sdt>
          <w:sdtPr>
            <w:rPr>
              <w:szCs w:val="24"/>
            </w:rPr>
            <w:id w:val="1312208312"/>
            <w:placeholder>
              <w:docPart w:val="CE80A45D30644A1FBE2E701F52C0EF29"/>
            </w:placeholder>
            <w:showingPlcHdr/>
            <w:text/>
          </w:sdtPr>
          <w:sdtContent>
            <w:tc>
              <w:tcPr>
                <w:tcW w:w="2695" w:type="dxa"/>
              </w:tcPr>
              <w:p w14:paraId="16C41094" w14:textId="77777777" w:rsidR="0048568B" w:rsidRPr="00EF5E54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1909416976"/>
            <w:placeholder>
              <w:docPart w:val="F855817FEF1E4B209824276C91B59A0C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7ABCC565" w14:textId="77777777" w:rsidR="0048568B" w:rsidRPr="00EF5E54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36EDA668" w14:textId="77777777" w:rsidR="0048568B" w:rsidRPr="00EF5E54" w:rsidRDefault="0048568B" w:rsidP="0048568B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158924357"/>
                <w:placeholder>
                  <w:docPart w:val="F03CF5E585B3426EB984BA1537473ACC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48568B" w:rsidRPr="00EF5E54" w14:paraId="75244C74" w14:textId="77777777" w:rsidTr="00D22548">
        <w:trPr>
          <w:trHeight w:val="288"/>
        </w:trPr>
        <w:sdt>
          <w:sdtPr>
            <w:rPr>
              <w:szCs w:val="24"/>
            </w:rPr>
            <w:id w:val="-700089983"/>
            <w:placeholder>
              <w:docPart w:val="E6CF5967B6AE4E6A98F4BF7D00FA8159"/>
            </w:placeholder>
            <w:showingPlcHdr/>
            <w:text/>
          </w:sdtPr>
          <w:sdtContent>
            <w:tc>
              <w:tcPr>
                <w:tcW w:w="2695" w:type="dxa"/>
              </w:tcPr>
              <w:p w14:paraId="7D262F4B" w14:textId="6D7077AF" w:rsidR="0048568B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1644031048"/>
            <w:placeholder>
              <w:docPart w:val="890D6760F96447D38038A2CAC1D87456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3CF15013" w14:textId="5F187E30" w:rsidR="0048568B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1099BE40" w14:textId="374A5A00" w:rsidR="0048568B" w:rsidRPr="00EF5E54" w:rsidRDefault="0048568B" w:rsidP="0048568B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914473137"/>
                <w:placeholder>
                  <w:docPart w:val="E03A6873352F4BC6BE6726DB09E91EDD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48568B" w:rsidRPr="00EF5E54" w14:paraId="382B8268" w14:textId="77777777" w:rsidTr="00D22548">
        <w:trPr>
          <w:trHeight w:val="288"/>
        </w:trPr>
        <w:sdt>
          <w:sdtPr>
            <w:rPr>
              <w:szCs w:val="24"/>
            </w:rPr>
            <w:id w:val="1331943624"/>
            <w:placeholder>
              <w:docPart w:val="78EF31104CF747DE8A166CA0AEB8140C"/>
            </w:placeholder>
            <w:showingPlcHdr/>
            <w:text/>
          </w:sdtPr>
          <w:sdtContent>
            <w:tc>
              <w:tcPr>
                <w:tcW w:w="2695" w:type="dxa"/>
              </w:tcPr>
              <w:p w14:paraId="0C95E89E" w14:textId="776A2333" w:rsidR="0048568B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876925377"/>
            <w:placeholder>
              <w:docPart w:val="BC7E7446FC394FBFAF1E392CC6DEB618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6E09AD38" w14:textId="5EF02A60" w:rsidR="0048568B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0447238D" w14:textId="46B276D7" w:rsidR="0048568B" w:rsidRPr="00EF5E54" w:rsidRDefault="0048568B" w:rsidP="0048568B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1963692206"/>
                <w:placeholder>
                  <w:docPart w:val="EACBCAA45A4340598DA55C6AD5E014B3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48568B" w:rsidRPr="00EF5E54" w14:paraId="3C37C174" w14:textId="77777777" w:rsidTr="00D22548">
        <w:trPr>
          <w:trHeight w:val="288"/>
        </w:trPr>
        <w:tc>
          <w:tcPr>
            <w:tcW w:w="7375" w:type="dxa"/>
            <w:gridSpan w:val="2"/>
          </w:tcPr>
          <w:p w14:paraId="1C9DAA36" w14:textId="5C2254FB" w:rsidR="0048568B" w:rsidRPr="00EF5E54" w:rsidRDefault="0048568B" w:rsidP="00241ED7">
            <w:pPr>
              <w:jc w:val="right"/>
              <w:rPr>
                <w:szCs w:val="24"/>
              </w:rPr>
            </w:pPr>
            <w:r w:rsidRPr="00EF5E54">
              <w:rPr>
                <w:b/>
                <w:bCs/>
                <w:szCs w:val="24"/>
              </w:rPr>
              <w:t>Total grant request</w:t>
            </w:r>
            <w:r w:rsidR="00A728D3">
              <w:rPr>
                <w:b/>
                <w:bCs/>
                <w:szCs w:val="24"/>
              </w:rPr>
              <w:t>:</w:t>
            </w:r>
          </w:p>
        </w:tc>
        <w:tc>
          <w:tcPr>
            <w:tcW w:w="2433" w:type="dxa"/>
            <w:shd w:val="clear" w:color="auto" w:fill="auto"/>
          </w:tcPr>
          <w:p w14:paraId="67978E37" w14:textId="77777777" w:rsidR="0048568B" w:rsidRPr="00EF5E54" w:rsidRDefault="0048568B" w:rsidP="0048568B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1110353279"/>
                <w:placeholder>
                  <w:docPart w:val="BC0290ACD54E4D76936BFB44340E726A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</w:tbl>
    <w:p w14:paraId="7A37670E" w14:textId="77777777" w:rsidR="00BE11C4" w:rsidRDefault="00BE11C4" w:rsidP="00685FA8">
      <w:pPr>
        <w:pStyle w:val="BodyText2"/>
        <w:rPr>
          <w:iCs/>
          <w:sz w:val="24"/>
        </w:rPr>
      </w:pPr>
    </w:p>
    <w:p w14:paraId="2773500F" w14:textId="3E4B68B4" w:rsidR="00BE11C4" w:rsidRPr="00376FB9" w:rsidRDefault="00B35C8D" w:rsidP="00685FA8">
      <w:pPr>
        <w:pStyle w:val="BodyText2"/>
        <w:rPr>
          <w:iCs/>
          <w:sz w:val="24"/>
        </w:rPr>
      </w:pPr>
      <w:r>
        <w:rPr>
          <w:iCs/>
          <w:sz w:val="24"/>
        </w:rPr>
        <w:t xml:space="preserve">2. </w:t>
      </w:r>
      <w:r w:rsidR="005E7C8A" w:rsidRPr="005E7C8A">
        <w:rPr>
          <w:iCs/>
          <w:sz w:val="24"/>
        </w:rPr>
        <w:t xml:space="preserve">Provide </w:t>
      </w:r>
      <w:proofErr w:type="gramStart"/>
      <w:r w:rsidR="005E7C8A" w:rsidRPr="005E7C8A">
        <w:rPr>
          <w:iCs/>
          <w:sz w:val="24"/>
        </w:rPr>
        <w:t>a brief summary</w:t>
      </w:r>
      <w:proofErr w:type="gramEnd"/>
      <w:r w:rsidR="005E7C8A" w:rsidRPr="005E7C8A">
        <w:rPr>
          <w:iCs/>
          <w:sz w:val="24"/>
        </w:rPr>
        <w:t xml:space="preserve"> report of the project </w:t>
      </w:r>
      <w:r w:rsidR="005E7C8A" w:rsidRPr="00376FB9">
        <w:rPr>
          <w:iCs/>
          <w:sz w:val="24"/>
        </w:rPr>
        <w:t xml:space="preserve">(e.g., What were some of the highlights of </w:t>
      </w:r>
      <w:r w:rsidR="00FF57F5" w:rsidRPr="00376FB9">
        <w:rPr>
          <w:iCs/>
          <w:sz w:val="24"/>
        </w:rPr>
        <w:t>your activities</w:t>
      </w:r>
      <w:r w:rsidR="005E7C8A" w:rsidRPr="00376FB9">
        <w:rPr>
          <w:iCs/>
          <w:sz w:val="24"/>
        </w:rPr>
        <w:t xml:space="preserve">? </w:t>
      </w:r>
      <w:r w:rsidR="00FF57F5" w:rsidRPr="00376FB9">
        <w:rPr>
          <w:iCs/>
          <w:sz w:val="24"/>
        </w:rPr>
        <w:t xml:space="preserve">What were some of the outcomes? </w:t>
      </w:r>
      <w:r w:rsidR="005E7C8A" w:rsidRPr="00376FB9">
        <w:rPr>
          <w:iCs/>
          <w:sz w:val="24"/>
        </w:rPr>
        <w:t>What were some of the challenges? How was the grant helpful?</w:t>
      </w:r>
      <w:r w:rsidR="003062BB" w:rsidRPr="00376FB9">
        <w:rPr>
          <w:iCs/>
          <w:sz w:val="24"/>
        </w:rPr>
        <w:t>)</w:t>
      </w:r>
      <w:r w:rsidRPr="00376FB9">
        <w:rPr>
          <w:iCs/>
          <w:sz w:val="24"/>
        </w:rPr>
        <w:t>:</w:t>
      </w: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685FA8" w:rsidRPr="00685FA8" w14:paraId="6E3A4CA8" w14:textId="77777777" w:rsidTr="00FF57F5">
        <w:trPr>
          <w:trHeight w:val="3600"/>
        </w:trPr>
        <w:sdt>
          <w:sdtPr>
            <w:rPr>
              <w:iCs/>
            </w:rPr>
            <w:id w:val="-875690914"/>
            <w:placeholder>
              <w:docPart w:val="DefaultPlaceholder_-1854013440"/>
            </w:placeholder>
          </w:sdtPr>
          <w:sdtContent>
            <w:tc>
              <w:tcPr>
                <w:tcW w:w="9360" w:type="dxa"/>
              </w:tcPr>
              <w:sdt>
                <w:sdtPr>
                  <w:rPr>
                    <w:iCs/>
                  </w:rPr>
                  <w:id w:val="-1190442461"/>
                  <w:placeholder>
                    <w:docPart w:val="AB5E9D8F0DFD465199504EA0B4540E45"/>
                  </w:placeholder>
                  <w:showingPlcHdr/>
                </w:sdtPr>
                <w:sdtContent>
                  <w:p w14:paraId="52F0780C" w14:textId="4126DDE9" w:rsidR="00685FA8" w:rsidRPr="00685FA8" w:rsidRDefault="00685FA8" w:rsidP="00685FA8">
                    <w:pPr>
                      <w:rPr>
                        <w:iCs/>
                      </w:rPr>
                    </w:pPr>
                    <w:r w:rsidRPr="00BA6D2C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</w:tbl>
    <w:p w14:paraId="3F849132" w14:textId="77777777" w:rsidR="00241ED7" w:rsidRDefault="00241ED7" w:rsidP="00241ED7">
      <w:pPr>
        <w:pBdr>
          <w:bottom w:val="single" w:sz="12" w:space="1" w:color="auto"/>
        </w:pBdr>
        <w:rPr>
          <w:b/>
          <w:szCs w:val="24"/>
        </w:rPr>
      </w:pPr>
    </w:p>
    <w:p w14:paraId="5BC2FBEF" w14:textId="77777777" w:rsidR="00241ED7" w:rsidRPr="005D1B15" w:rsidRDefault="00241ED7" w:rsidP="00241ED7">
      <w:pPr>
        <w:rPr>
          <w:b/>
          <w:szCs w:val="24"/>
        </w:rPr>
      </w:pPr>
    </w:p>
    <w:p w14:paraId="6247F8AF" w14:textId="5176F859" w:rsidR="00241ED7" w:rsidRPr="00241ED7" w:rsidRDefault="00241ED7" w:rsidP="00241ED7">
      <w:pPr>
        <w:jc w:val="center"/>
        <w:rPr>
          <w:b/>
          <w:sz w:val="22"/>
          <w:szCs w:val="22"/>
        </w:rPr>
      </w:pPr>
      <w:r w:rsidRPr="00241ED7">
        <w:rPr>
          <w:b/>
          <w:sz w:val="22"/>
          <w:szCs w:val="22"/>
        </w:rPr>
        <w:t xml:space="preserve">Please return completed </w:t>
      </w:r>
      <w:r>
        <w:rPr>
          <w:b/>
          <w:sz w:val="22"/>
          <w:szCs w:val="22"/>
        </w:rPr>
        <w:t>reimbursement</w:t>
      </w:r>
      <w:r w:rsidRPr="00241ED7">
        <w:rPr>
          <w:b/>
          <w:sz w:val="22"/>
          <w:szCs w:val="22"/>
        </w:rPr>
        <w:t xml:space="preserve"> form by email to </w:t>
      </w:r>
      <w:hyperlink r:id="rId8" w:history="1">
        <w:r w:rsidRPr="00241ED7">
          <w:rPr>
            <w:rStyle w:val="Hyperlink"/>
            <w:i/>
            <w:iCs/>
            <w:sz w:val="22"/>
            <w:szCs w:val="22"/>
            <w:u w:val="none"/>
          </w:rPr>
          <w:t>grants@bctf.ca</w:t>
        </w:r>
      </w:hyperlink>
      <w:r w:rsidRPr="00241ED7">
        <w:rPr>
          <w:b/>
          <w:sz w:val="22"/>
          <w:szCs w:val="22"/>
        </w:rPr>
        <w:t>.</w:t>
      </w:r>
    </w:p>
    <w:p w14:paraId="05989007" w14:textId="77777777" w:rsidR="005D1B15" w:rsidRDefault="005D1B15" w:rsidP="00B3276A">
      <w:pPr>
        <w:pStyle w:val="Header"/>
        <w:tabs>
          <w:tab w:val="clear" w:pos="4320"/>
          <w:tab w:val="clear" w:pos="8640"/>
        </w:tabs>
        <w:spacing w:line="360" w:lineRule="auto"/>
      </w:pPr>
    </w:p>
    <w:p w14:paraId="0D31CBFA" w14:textId="77777777" w:rsidR="005D1B15" w:rsidRDefault="005D1B15" w:rsidP="00B3276A">
      <w:pPr>
        <w:pStyle w:val="Header"/>
        <w:tabs>
          <w:tab w:val="clear" w:pos="4320"/>
          <w:tab w:val="clear" w:pos="8640"/>
        </w:tabs>
        <w:spacing w:line="360" w:lineRule="auto"/>
      </w:pPr>
    </w:p>
    <w:p w14:paraId="04A9E195" w14:textId="04297011" w:rsidR="005D1B15" w:rsidRPr="005D1B15" w:rsidRDefault="005D1B15" w:rsidP="005D1B15">
      <w:pPr>
        <w:pStyle w:val="Header"/>
        <w:tabs>
          <w:tab w:val="clear" w:pos="4320"/>
          <w:tab w:val="clear" w:pos="8640"/>
        </w:tabs>
        <w:spacing w:line="360" w:lineRule="auto"/>
        <w:ind w:left="720" w:hanging="720"/>
        <w:rPr>
          <w:sz w:val="12"/>
          <w:szCs w:val="12"/>
        </w:rPr>
      </w:pPr>
      <w:proofErr w:type="gramStart"/>
      <w:r w:rsidRPr="005D1B15">
        <w:rPr>
          <w:sz w:val="12"/>
          <w:szCs w:val="12"/>
        </w:rPr>
        <w:t>MI:T</w:t>
      </w:r>
      <w:r>
        <w:rPr>
          <w:sz w:val="12"/>
          <w:szCs w:val="12"/>
        </w:rPr>
        <w:t>FEU</w:t>
      </w:r>
      <w:proofErr w:type="gramEnd"/>
    </w:p>
    <w:sectPr w:rsidR="005D1B15" w:rsidRPr="005D1B15" w:rsidSect="005D1B15">
      <w:footerReference w:type="default" r:id="rId9"/>
      <w:headerReference w:type="first" r:id="rId10"/>
      <w:footerReference w:type="first" r:id="rId11"/>
      <w:pgSz w:w="12240" w:h="15840" w:code="1"/>
      <w:pgMar w:top="1440" w:right="1440" w:bottom="1440" w:left="144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737799" w14:textId="77777777" w:rsidR="005F2A36" w:rsidRDefault="005F2A36">
      <w:r>
        <w:separator/>
      </w:r>
    </w:p>
  </w:endnote>
  <w:endnote w:type="continuationSeparator" w:id="0">
    <w:p w14:paraId="6B333411" w14:textId="77777777" w:rsidR="005F2A36" w:rsidRDefault="005F2A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28233824"/>
      <w:docPartObj>
        <w:docPartGallery w:val="Page Numbers (Bottom of Page)"/>
        <w:docPartUnique/>
      </w:docPartObj>
    </w:sdtPr>
    <w:sdtEndPr>
      <w:rPr>
        <w:noProof/>
        <w:color w:val="4F81BD" w:themeColor="accent1"/>
        <w:sz w:val="22"/>
        <w:szCs w:val="18"/>
      </w:rPr>
    </w:sdtEndPr>
    <w:sdtContent>
      <w:p w14:paraId="3052218A" w14:textId="1E0AB40B" w:rsidR="008C0F51" w:rsidRPr="008C0F51" w:rsidRDefault="008C0F51">
        <w:pPr>
          <w:pStyle w:val="Footer"/>
          <w:jc w:val="center"/>
          <w:rPr>
            <w:color w:val="4F81BD" w:themeColor="accent1"/>
            <w:sz w:val="22"/>
            <w:szCs w:val="18"/>
          </w:rPr>
        </w:pPr>
        <w:r w:rsidRPr="008C0F51">
          <w:rPr>
            <w:color w:val="4F81BD" w:themeColor="accent1"/>
            <w:sz w:val="22"/>
            <w:szCs w:val="18"/>
          </w:rPr>
          <w:fldChar w:fldCharType="begin"/>
        </w:r>
        <w:r w:rsidRPr="008C0F51">
          <w:rPr>
            <w:color w:val="4F81BD" w:themeColor="accent1"/>
            <w:sz w:val="22"/>
            <w:szCs w:val="18"/>
          </w:rPr>
          <w:instrText xml:space="preserve"> PAGE   \* MERGEFORMAT </w:instrText>
        </w:r>
        <w:r w:rsidRPr="008C0F51">
          <w:rPr>
            <w:color w:val="4F81BD" w:themeColor="accent1"/>
            <w:sz w:val="22"/>
            <w:szCs w:val="18"/>
          </w:rPr>
          <w:fldChar w:fldCharType="separate"/>
        </w:r>
        <w:r w:rsidRPr="008C0F51">
          <w:rPr>
            <w:noProof/>
            <w:color w:val="4F81BD" w:themeColor="accent1"/>
            <w:sz w:val="22"/>
            <w:szCs w:val="18"/>
          </w:rPr>
          <w:t>2</w:t>
        </w:r>
        <w:r w:rsidRPr="008C0F51">
          <w:rPr>
            <w:noProof/>
            <w:color w:val="4F81BD" w:themeColor="accent1"/>
            <w:sz w:val="22"/>
            <w:szCs w:val="18"/>
          </w:rPr>
          <w:fldChar w:fldCharType="end"/>
        </w:r>
      </w:p>
    </w:sdtContent>
  </w:sdt>
  <w:p w14:paraId="0F8B1864" w14:textId="77777777" w:rsidR="00581861" w:rsidRDefault="005818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E4869A" w14:textId="77777777" w:rsidR="005D1B15" w:rsidRPr="00870F8F" w:rsidRDefault="005D1B15" w:rsidP="005D1B15">
    <w:pPr>
      <w:autoSpaceDE w:val="0"/>
      <w:autoSpaceDN w:val="0"/>
      <w:adjustRightInd w:val="0"/>
      <w:spacing w:after="8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0B6AF715" wp14:editId="21959E99">
          <wp:simplePos x="0" y="0"/>
          <wp:positionH relativeFrom="column">
            <wp:posOffset>840740</wp:posOffset>
          </wp:positionH>
          <wp:positionV relativeFrom="paragraph">
            <wp:posOffset>8890</wp:posOffset>
          </wp:positionV>
          <wp:extent cx="8803758" cy="1619169"/>
          <wp:effectExtent l="0" t="0" r="0" b="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-344" t="-3940" r="-59" b="-13038"/>
                  <a:stretch/>
                </pic:blipFill>
                <pic:spPr bwMode="auto">
                  <a:xfrm>
                    <a:off x="0" y="0"/>
                    <a:ext cx="8803758" cy="161916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70F8F">
      <w:rPr>
        <w:rFonts w:ascii="Mulish Black" w:hAnsi="Mulish Black" w:cs="Mulish Black"/>
        <w:caps/>
        <w:color w:val="0F2F70"/>
        <w:sz w:val="18"/>
        <w:szCs w:val="18"/>
      </w:rPr>
      <w:t>BC Teachers’ Federation</w:t>
    </w:r>
  </w:p>
  <w:p w14:paraId="310CAAC5" w14:textId="77777777" w:rsidR="005D1B15" w:rsidRPr="00870F8F" w:rsidRDefault="005D1B15" w:rsidP="005D1B15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100</w:t>
    </w:r>
    <w:r w:rsidRPr="00870F8F">
      <w:rPr>
        <w:rFonts w:cs="Mulish"/>
        <w:color w:val="0F2F70"/>
        <w:spacing w:val="-13"/>
        <w:sz w:val="18"/>
        <w:szCs w:val="18"/>
      </w:rPr>
      <w:t xml:space="preserve"> - </w:t>
    </w:r>
    <w:r w:rsidRPr="00870F8F">
      <w:rPr>
        <w:rFonts w:cs="Mulish"/>
        <w:color w:val="0F2F70"/>
        <w:sz w:val="18"/>
        <w:szCs w:val="18"/>
      </w:rPr>
      <w:t>550 West 6th Avenue</w:t>
    </w:r>
  </w:p>
  <w:p w14:paraId="4E0025D3" w14:textId="77777777" w:rsidR="005D1B15" w:rsidRPr="00870F8F" w:rsidRDefault="005D1B15" w:rsidP="005D1B15">
    <w:pPr>
      <w:autoSpaceDE w:val="0"/>
      <w:autoSpaceDN w:val="0"/>
      <w:adjustRightInd w:val="0"/>
      <w:spacing w:after="80"/>
      <w:textAlignment w:val="center"/>
      <w:rPr>
        <w:rFonts w:cs="Mulish"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Vancouver, BC Canada V5Z 4P2</w:t>
    </w:r>
  </w:p>
  <w:p w14:paraId="76B7FCD2" w14:textId="77777777" w:rsidR="005D1B15" w:rsidRPr="00790820" w:rsidRDefault="005D1B15" w:rsidP="005D1B15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rFonts w:ascii="Mulish ExtraBold" w:hAnsi="Mulish ExtraBold" w:cs="Mulish ExtraBold"/>
        <w:b/>
        <w:bCs/>
        <w:caps/>
        <w:noProof/>
        <w:color w:val="0F2F70"/>
        <w:sz w:val="18"/>
        <w:szCs w:val="18"/>
      </w:rPr>
      <w:drawing>
        <wp:anchor distT="0" distB="0" distL="114300" distR="114300" simplePos="0" relativeHeight="251662336" behindDoc="0" locked="0" layoutInCell="1" allowOverlap="1" wp14:anchorId="03F20F61" wp14:editId="7844ADC3">
          <wp:simplePos x="0" y="0"/>
          <wp:positionH relativeFrom="column">
            <wp:posOffset>0</wp:posOffset>
          </wp:positionH>
          <wp:positionV relativeFrom="paragraph">
            <wp:posOffset>260985</wp:posOffset>
          </wp:positionV>
          <wp:extent cx="219456" cy="73152"/>
          <wp:effectExtent l="0" t="0" r="9525" b="317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Pr="00870F8F">
      <w:rPr>
        <w:rFonts w:cs="Mulish"/>
        <w:color w:val="0F2F70"/>
        <w:sz w:val="18"/>
        <w:szCs w:val="18"/>
      </w:rPr>
      <w:t xml:space="preserve">| </w:t>
    </w:r>
    <w:r w:rsidRPr="00870F8F">
      <w:rPr>
        <w:rFonts w:cs="Mulish"/>
        <w:caps/>
        <w:color w:val="0F2F70"/>
        <w:sz w:val="18"/>
        <w:szCs w:val="18"/>
      </w:rPr>
      <w:t>604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871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2283</w:t>
    </w:r>
  </w:p>
  <w:p w14:paraId="23724D51" w14:textId="488F7E13" w:rsidR="002200A1" w:rsidRPr="005D1B15" w:rsidRDefault="002200A1" w:rsidP="005D1B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976FC5" w14:textId="77777777" w:rsidR="005F2A36" w:rsidRDefault="005F2A36">
      <w:r>
        <w:separator/>
      </w:r>
    </w:p>
  </w:footnote>
  <w:footnote w:type="continuationSeparator" w:id="0">
    <w:p w14:paraId="0AADE5E4" w14:textId="77777777" w:rsidR="005F2A36" w:rsidRDefault="005F2A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27AD29" w14:textId="3399106B" w:rsidR="002B5B64" w:rsidRPr="00F5556C" w:rsidRDefault="002B5B64" w:rsidP="00F5556C">
    <w:r>
      <w:t xml:space="preserve"> </w:t>
    </w:r>
  </w:p>
  <w:p w14:paraId="4CABC619" w14:textId="3C384A9C" w:rsidR="002200A1" w:rsidRDefault="00E3640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6930BA7" wp14:editId="71DC0F94">
          <wp:simplePos x="0" y="0"/>
          <wp:positionH relativeFrom="margin">
            <wp:align>left</wp:align>
          </wp:positionH>
          <wp:positionV relativeFrom="page">
            <wp:posOffset>431800</wp:posOffset>
          </wp:positionV>
          <wp:extent cx="2972520" cy="657360"/>
          <wp:effectExtent l="0" t="0" r="0" b="9525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2520" cy="6573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701ED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C36B19"/>
    <w:multiLevelType w:val="singleLevel"/>
    <w:tmpl w:val="E0943A96"/>
    <w:lvl w:ilvl="0">
      <w:start w:val="1"/>
      <w:numFmt w:val="none"/>
      <w:lvlText w:val="5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E6454E3"/>
    <w:multiLevelType w:val="singleLevel"/>
    <w:tmpl w:val="AC48E83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02929B5"/>
    <w:multiLevelType w:val="multilevel"/>
    <w:tmpl w:val="B2E8DD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6E86A31"/>
    <w:multiLevelType w:val="singleLevel"/>
    <w:tmpl w:val="0409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5" w15:restartNumberingAfterBreak="0">
    <w:nsid w:val="1C983325"/>
    <w:multiLevelType w:val="multilevel"/>
    <w:tmpl w:val="B0009BD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E4C7D58"/>
    <w:multiLevelType w:val="multilevel"/>
    <w:tmpl w:val="300499C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FE82DA5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8" w15:restartNumberingAfterBreak="0">
    <w:nsid w:val="20690CA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B3C4AF1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0" w15:restartNumberingAfterBreak="0">
    <w:nsid w:val="2D2D4C39"/>
    <w:multiLevelType w:val="singleLevel"/>
    <w:tmpl w:val="D17E7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1" w15:restartNumberingAfterBreak="0">
    <w:nsid w:val="2E20352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2EF24356"/>
    <w:multiLevelType w:val="hybridMultilevel"/>
    <w:tmpl w:val="2FBC976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EF81D51"/>
    <w:multiLevelType w:val="singleLevel"/>
    <w:tmpl w:val="6E10EAC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sz w:val="16"/>
      </w:rPr>
    </w:lvl>
  </w:abstractNum>
  <w:abstractNum w:abstractNumId="14" w15:restartNumberingAfterBreak="0">
    <w:nsid w:val="3F055777"/>
    <w:multiLevelType w:val="singleLevel"/>
    <w:tmpl w:val="A9E094E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4B6402F2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6" w15:restartNumberingAfterBreak="0">
    <w:nsid w:val="4E3176B3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7" w15:restartNumberingAfterBreak="0">
    <w:nsid w:val="54F16714"/>
    <w:multiLevelType w:val="singleLevel"/>
    <w:tmpl w:val="7E68F7D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55473E70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 w15:restartNumberingAfterBreak="0">
    <w:nsid w:val="6A9F15A6"/>
    <w:multiLevelType w:val="singleLevel"/>
    <w:tmpl w:val="A9E094E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6BA15140"/>
    <w:multiLevelType w:val="hybridMultilevel"/>
    <w:tmpl w:val="5586504E"/>
    <w:lvl w:ilvl="0" w:tplc="D5583B6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1D2592E"/>
    <w:multiLevelType w:val="hybridMultilevel"/>
    <w:tmpl w:val="07EAFFAE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Mulish" w:eastAsiaTheme="minorHAnsi" w:hAnsi="Mulish" w:cs="Times New Roman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DB3AC8"/>
    <w:multiLevelType w:val="singleLevel"/>
    <w:tmpl w:val="6E10EAC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sz w:val="16"/>
      </w:rPr>
    </w:lvl>
  </w:abstractNum>
  <w:abstractNum w:abstractNumId="23" w15:restartNumberingAfterBreak="0">
    <w:nsid w:val="76CA72B8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7B00121C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7C24315B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7C495C09"/>
    <w:multiLevelType w:val="singleLevel"/>
    <w:tmpl w:val="C22A7DA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</w:abstractNum>
  <w:abstractNum w:abstractNumId="27" w15:restartNumberingAfterBreak="0">
    <w:nsid w:val="7D1C607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936251129">
    <w:abstractNumId w:val="10"/>
  </w:num>
  <w:num w:numId="2" w16cid:durableId="1796753881">
    <w:abstractNumId w:val="11"/>
  </w:num>
  <w:num w:numId="3" w16cid:durableId="201598289">
    <w:abstractNumId w:val="18"/>
  </w:num>
  <w:num w:numId="4" w16cid:durableId="1507093859">
    <w:abstractNumId w:val="4"/>
  </w:num>
  <w:num w:numId="5" w16cid:durableId="497961924">
    <w:abstractNumId w:val="13"/>
  </w:num>
  <w:num w:numId="6" w16cid:durableId="2146701409">
    <w:abstractNumId w:val="22"/>
  </w:num>
  <w:num w:numId="7" w16cid:durableId="265618138">
    <w:abstractNumId w:val="15"/>
  </w:num>
  <w:num w:numId="8" w16cid:durableId="1223640559">
    <w:abstractNumId w:val="7"/>
  </w:num>
  <w:num w:numId="9" w16cid:durableId="986740470">
    <w:abstractNumId w:val="9"/>
  </w:num>
  <w:num w:numId="10" w16cid:durableId="679115459">
    <w:abstractNumId w:val="16"/>
  </w:num>
  <w:num w:numId="11" w16cid:durableId="2011591797">
    <w:abstractNumId w:val="8"/>
  </w:num>
  <w:num w:numId="12" w16cid:durableId="806166490">
    <w:abstractNumId w:val="26"/>
  </w:num>
  <w:num w:numId="13" w16cid:durableId="629432247">
    <w:abstractNumId w:val="23"/>
  </w:num>
  <w:num w:numId="14" w16cid:durableId="1210343412">
    <w:abstractNumId w:val="0"/>
  </w:num>
  <w:num w:numId="15" w16cid:durableId="776634110">
    <w:abstractNumId w:val="27"/>
  </w:num>
  <w:num w:numId="16" w16cid:durableId="1086728795">
    <w:abstractNumId w:val="25"/>
  </w:num>
  <w:num w:numId="17" w16cid:durableId="189222362">
    <w:abstractNumId w:val="1"/>
  </w:num>
  <w:num w:numId="18" w16cid:durableId="1108545228">
    <w:abstractNumId w:val="24"/>
  </w:num>
  <w:num w:numId="19" w16cid:durableId="1746415493">
    <w:abstractNumId w:val="19"/>
  </w:num>
  <w:num w:numId="20" w16cid:durableId="377709111">
    <w:abstractNumId w:val="14"/>
  </w:num>
  <w:num w:numId="21" w16cid:durableId="262036238">
    <w:abstractNumId w:val="17"/>
  </w:num>
  <w:num w:numId="22" w16cid:durableId="1854765004">
    <w:abstractNumId w:val="2"/>
  </w:num>
  <w:num w:numId="23" w16cid:durableId="1247764188">
    <w:abstractNumId w:val="5"/>
  </w:num>
  <w:num w:numId="24" w16cid:durableId="656298928">
    <w:abstractNumId w:val="3"/>
  </w:num>
  <w:num w:numId="25" w16cid:durableId="1219591335">
    <w:abstractNumId w:val="6"/>
  </w:num>
  <w:num w:numId="26" w16cid:durableId="271671492">
    <w:abstractNumId w:val="20"/>
  </w:num>
  <w:num w:numId="27" w16cid:durableId="1067650967">
    <w:abstractNumId w:val="12"/>
  </w:num>
  <w:num w:numId="28" w16cid:durableId="112808551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ocumentProtection w:edit="forms" w:formatting="1" w:enforcement="1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tzAxNTQwNDA1MTNW0lEKTi0uzszPAykwrAUAqQzCXCwAAAA="/>
  </w:docVars>
  <w:rsids>
    <w:rsidRoot w:val="00134B87"/>
    <w:rsid w:val="00042875"/>
    <w:rsid w:val="000D13C7"/>
    <w:rsid w:val="00114DD8"/>
    <w:rsid w:val="001221CA"/>
    <w:rsid w:val="00134B87"/>
    <w:rsid w:val="00146886"/>
    <w:rsid w:val="00154212"/>
    <w:rsid w:val="0015456E"/>
    <w:rsid w:val="00166F96"/>
    <w:rsid w:val="001851AB"/>
    <w:rsid w:val="001B35CF"/>
    <w:rsid w:val="001C1223"/>
    <w:rsid w:val="001D52C2"/>
    <w:rsid w:val="001E02D1"/>
    <w:rsid w:val="001F6F5D"/>
    <w:rsid w:val="001F710C"/>
    <w:rsid w:val="002138AB"/>
    <w:rsid w:val="002200A1"/>
    <w:rsid w:val="0022193B"/>
    <w:rsid w:val="002270A3"/>
    <w:rsid w:val="00230F40"/>
    <w:rsid w:val="0023253B"/>
    <w:rsid w:val="002337B3"/>
    <w:rsid w:val="00241ED7"/>
    <w:rsid w:val="002566F5"/>
    <w:rsid w:val="00262C34"/>
    <w:rsid w:val="002923BC"/>
    <w:rsid w:val="002A106C"/>
    <w:rsid w:val="002A458D"/>
    <w:rsid w:val="002B409A"/>
    <w:rsid w:val="002B5B64"/>
    <w:rsid w:val="002C7DE3"/>
    <w:rsid w:val="002E1089"/>
    <w:rsid w:val="002E4B1B"/>
    <w:rsid w:val="00305BBA"/>
    <w:rsid w:val="003062BB"/>
    <w:rsid w:val="003069B3"/>
    <w:rsid w:val="00306FEF"/>
    <w:rsid w:val="003072EA"/>
    <w:rsid w:val="003166B7"/>
    <w:rsid w:val="003302E4"/>
    <w:rsid w:val="00331FCD"/>
    <w:rsid w:val="003375E4"/>
    <w:rsid w:val="0034296C"/>
    <w:rsid w:val="003461CD"/>
    <w:rsid w:val="003478A1"/>
    <w:rsid w:val="0035084E"/>
    <w:rsid w:val="00374487"/>
    <w:rsid w:val="00376FB9"/>
    <w:rsid w:val="003816AB"/>
    <w:rsid w:val="00386760"/>
    <w:rsid w:val="00390889"/>
    <w:rsid w:val="003B1FC3"/>
    <w:rsid w:val="003B3884"/>
    <w:rsid w:val="003B5146"/>
    <w:rsid w:val="003C29B3"/>
    <w:rsid w:val="003C321B"/>
    <w:rsid w:val="003C7488"/>
    <w:rsid w:val="003D69C1"/>
    <w:rsid w:val="00411B35"/>
    <w:rsid w:val="00430F34"/>
    <w:rsid w:val="00433B5E"/>
    <w:rsid w:val="00445CEE"/>
    <w:rsid w:val="00463DEC"/>
    <w:rsid w:val="00466729"/>
    <w:rsid w:val="00467DDB"/>
    <w:rsid w:val="00471B87"/>
    <w:rsid w:val="0047582D"/>
    <w:rsid w:val="00481F77"/>
    <w:rsid w:val="0048568B"/>
    <w:rsid w:val="00485C7C"/>
    <w:rsid w:val="00491A76"/>
    <w:rsid w:val="00495163"/>
    <w:rsid w:val="004B0203"/>
    <w:rsid w:val="004B14F7"/>
    <w:rsid w:val="004B34A4"/>
    <w:rsid w:val="004C02E6"/>
    <w:rsid w:val="004C79A7"/>
    <w:rsid w:val="004D13E0"/>
    <w:rsid w:val="004D5B1E"/>
    <w:rsid w:val="004E207A"/>
    <w:rsid w:val="004F3CE6"/>
    <w:rsid w:val="005050CA"/>
    <w:rsid w:val="005121A1"/>
    <w:rsid w:val="005218C0"/>
    <w:rsid w:val="00521A5A"/>
    <w:rsid w:val="005248E7"/>
    <w:rsid w:val="00544AEB"/>
    <w:rsid w:val="00550AD2"/>
    <w:rsid w:val="00581861"/>
    <w:rsid w:val="005A788A"/>
    <w:rsid w:val="005B12EE"/>
    <w:rsid w:val="005B67F1"/>
    <w:rsid w:val="005D1B15"/>
    <w:rsid w:val="005D589B"/>
    <w:rsid w:val="005D593B"/>
    <w:rsid w:val="005D7770"/>
    <w:rsid w:val="005E67EC"/>
    <w:rsid w:val="005E7C8A"/>
    <w:rsid w:val="005F2A36"/>
    <w:rsid w:val="00604EC4"/>
    <w:rsid w:val="00611E86"/>
    <w:rsid w:val="006213A7"/>
    <w:rsid w:val="00622B0B"/>
    <w:rsid w:val="00626136"/>
    <w:rsid w:val="006374E0"/>
    <w:rsid w:val="006602E6"/>
    <w:rsid w:val="00685FA8"/>
    <w:rsid w:val="00695416"/>
    <w:rsid w:val="006A3FAC"/>
    <w:rsid w:val="006D0CD5"/>
    <w:rsid w:val="00703BA2"/>
    <w:rsid w:val="00725621"/>
    <w:rsid w:val="00747F45"/>
    <w:rsid w:val="0077591C"/>
    <w:rsid w:val="0077683E"/>
    <w:rsid w:val="00782978"/>
    <w:rsid w:val="0078778D"/>
    <w:rsid w:val="007973E2"/>
    <w:rsid w:val="007A40E1"/>
    <w:rsid w:val="007E4FA5"/>
    <w:rsid w:val="007F0C90"/>
    <w:rsid w:val="007F7C91"/>
    <w:rsid w:val="00813751"/>
    <w:rsid w:val="0082687A"/>
    <w:rsid w:val="008500DF"/>
    <w:rsid w:val="00851409"/>
    <w:rsid w:val="00860593"/>
    <w:rsid w:val="008652B6"/>
    <w:rsid w:val="00896AFA"/>
    <w:rsid w:val="008A1F7D"/>
    <w:rsid w:val="008C0F51"/>
    <w:rsid w:val="008C220B"/>
    <w:rsid w:val="008D600A"/>
    <w:rsid w:val="008F13DA"/>
    <w:rsid w:val="00915F0A"/>
    <w:rsid w:val="00922D46"/>
    <w:rsid w:val="009301BF"/>
    <w:rsid w:val="00933EC3"/>
    <w:rsid w:val="0096367F"/>
    <w:rsid w:val="00971E5D"/>
    <w:rsid w:val="009B1BC6"/>
    <w:rsid w:val="009B2BB7"/>
    <w:rsid w:val="009B688E"/>
    <w:rsid w:val="00A060DC"/>
    <w:rsid w:val="00A10D29"/>
    <w:rsid w:val="00A171B7"/>
    <w:rsid w:val="00A33F2F"/>
    <w:rsid w:val="00A419F1"/>
    <w:rsid w:val="00A613F9"/>
    <w:rsid w:val="00A66609"/>
    <w:rsid w:val="00A728D3"/>
    <w:rsid w:val="00A728FD"/>
    <w:rsid w:val="00A94684"/>
    <w:rsid w:val="00AA0C5E"/>
    <w:rsid w:val="00AA3AEA"/>
    <w:rsid w:val="00AA7756"/>
    <w:rsid w:val="00AB45FA"/>
    <w:rsid w:val="00AB6714"/>
    <w:rsid w:val="00AC1E50"/>
    <w:rsid w:val="00AC7A5C"/>
    <w:rsid w:val="00AD0F83"/>
    <w:rsid w:val="00AD750F"/>
    <w:rsid w:val="00B0157B"/>
    <w:rsid w:val="00B13EA5"/>
    <w:rsid w:val="00B20C0A"/>
    <w:rsid w:val="00B227FC"/>
    <w:rsid w:val="00B228E0"/>
    <w:rsid w:val="00B25086"/>
    <w:rsid w:val="00B30608"/>
    <w:rsid w:val="00B3276A"/>
    <w:rsid w:val="00B35C8D"/>
    <w:rsid w:val="00B466CB"/>
    <w:rsid w:val="00B52E03"/>
    <w:rsid w:val="00B6257F"/>
    <w:rsid w:val="00B676F3"/>
    <w:rsid w:val="00B863DA"/>
    <w:rsid w:val="00B91908"/>
    <w:rsid w:val="00B947B3"/>
    <w:rsid w:val="00B94815"/>
    <w:rsid w:val="00BB6394"/>
    <w:rsid w:val="00BD44FB"/>
    <w:rsid w:val="00BE11C4"/>
    <w:rsid w:val="00BF0E2D"/>
    <w:rsid w:val="00C23AFE"/>
    <w:rsid w:val="00C40469"/>
    <w:rsid w:val="00C4297D"/>
    <w:rsid w:val="00C42FE2"/>
    <w:rsid w:val="00C56062"/>
    <w:rsid w:val="00C65310"/>
    <w:rsid w:val="00C74640"/>
    <w:rsid w:val="00C80B32"/>
    <w:rsid w:val="00C87E5A"/>
    <w:rsid w:val="00C90CF3"/>
    <w:rsid w:val="00C93CD4"/>
    <w:rsid w:val="00C95F94"/>
    <w:rsid w:val="00CA7CA3"/>
    <w:rsid w:val="00CB3E13"/>
    <w:rsid w:val="00CC0B6C"/>
    <w:rsid w:val="00CD05EA"/>
    <w:rsid w:val="00CF34B9"/>
    <w:rsid w:val="00D13BF1"/>
    <w:rsid w:val="00D15357"/>
    <w:rsid w:val="00D22185"/>
    <w:rsid w:val="00D3640A"/>
    <w:rsid w:val="00D37A74"/>
    <w:rsid w:val="00D462F6"/>
    <w:rsid w:val="00D6309C"/>
    <w:rsid w:val="00D6788B"/>
    <w:rsid w:val="00D9539D"/>
    <w:rsid w:val="00DB37F2"/>
    <w:rsid w:val="00DC297B"/>
    <w:rsid w:val="00DE5974"/>
    <w:rsid w:val="00DF07BB"/>
    <w:rsid w:val="00E05090"/>
    <w:rsid w:val="00E05328"/>
    <w:rsid w:val="00E213EC"/>
    <w:rsid w:val="00E303E6"/>
    <w:rsid w:val="00E30882"/>
    <w:rsid w:val="00E3640F"/>
    <w:rsid w:val="00E43AC4"/>
    <w:rsid w:val="00E72581"/>
    <w:rsid w:val="00E74869"/>
    <w:rsid w:val="00E769AF"/>
    <w:rsid w:val="00EA17F4"/>
    <w:rsid w:val="00EB6976"/>
    <w:rsid w:val="00F04EB7"/>
    <w:rsid w:val="00F14E54"/>
    <w:rsid w:val="00F20ABE"/>
    <w:rsid w:val="00F22C56"/>
    <w:rsid w:val="00F51F20"/>
    <w:rsid w:val="00F82257"/>
    <w:rsid w:val="00F9194F"/>
    <w:rsid w:val="00FB6F8F"/>
    <w:rsid w:val="00FD27CF"/>
    <w:rsid w:val="00FF384A"/>
    <w:rsid w:val="00FF4F10"/>
    <w:rsid w:val="00FF57F5"/>
    <w:rsid w:val="00FF6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9AEA14"/>
  <w15:docId w15:val="{797C2B50-ABA4-4B2E-9F0A-51AABDAB6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1ED7"/>
    <w:rPr>
      <w:rFonts w:ascii="Mulish" w:hAnsi="Mulish"/>
      <w:sz w:val="24"/>
    </w:rPr>
  </w:style>
  <w:style w:type="paragraph" w:styleId="Heading1">
    <w:name w:val="heading 1"/>
    <w:basedOn w:val="Normal"/>
    <w:next w:val="Normal"/>
    <w:qFormat/>
    <w:rsid w:val="008C220B"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rsid w:val="008C220B"/>
    <w:pPr>
      <w:keepNext/>
      <w:pBdr>
        <w:top w:val="thinThickSmallGap" w:sz="24" w:space="0" w:color="auto"/>
        <w:left w:val="thinThickSmallGap" w:sz="24" w:space="4" w:color="auto"/>
        <w:bottom w:val="thickThinSmallGap" w:sz="24" w:space="31" w:color="auto"/>
        <w:right w:val="thickThinSmallGap" w:sz="24" w:space="4" w:color="auto"/>
      </w:pBdr>
      <w:outlineLvl w:val="1"/>
    </w:pPr>
    <w:rPr>
      <w:b/>
      <w:i/>
      <w:sz w:val="28"/>
    </w:rPr>
  </w:style>
  <w:style w:type="paragraph" w:styleId="Heading3">
    <w:name w:val="heading 3"/>
    <w:basedOn w:val="Normal"/>
    <w:next w:val="Normal"/>
    <w:qFormat/>
    <w:rsid w:val="008C220B"/>
    <w:pPr>
      <w:keepNext/>
      <w:tabs>
        <w:tab w:val="left" w:pos="9270"/>
      </w:tabs>
      <w:ind w:right="-360"/>
      <w:outlineLvl w:val="2"/>
    </w:pPr>
    <w:rPr>
      <w:b/>
      <w:sz w:val="40"/>
    </w:rPr>
  </w:style>
  <w:style w:type="paragraph" w:styleId="Heading4">
    <w:name w:val="heading 4"/>
    <w:basedOn w:val="Normal"/>
    <w:next w:val="Normal"/>
    <w:qFormat/>
    <w:rsid w:val="008C220B"/>
    <w:pPr>
      <w:keepNext/>
      <w:pBdr>
        <w:top w:val="thinThickSmallGap" w:sz="24" w:space="0" w:color="auto"/>
        <w:left w:val="thinThickSmallGap" w:sz="24" w:space="4" w:color="auto"/>
        <w:bottom w:val="thickThinSmallGap" w:sz="24" w:space="0" w:color="auto"/>
        <w:right w:val="thickThinSmallGap" w:sz="24" w:space="4" w:color="auto"/>
      </w:pBdr>
      <w:tabs>
        <w:tab w:val="left" w:pos="4410"/>
      </w:tabs>
      <w:outlineLvl w:val="3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8C220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</w:pBdr>
      <w:tabs>
        <w:tab w:val="left" w:pos="3600"/>
      </w:tabs>
    </w:pPr>
    <w:rPr>
      <w:i/>
    </w:rPr>
  </w:style>
  <w:style w:type="paragraph" w:styleId="Header">
    <w:name w:val="header"/>
    <w:basedOn w:val="Normal"/>
    <w:semiHidden/>
    <w:rsid w:val="008C22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C220B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semiHidden/>
    <w:rsid w:val="008C220B"/>
    <w:rPr>
      <w:b/>
      <w:sz w:val="28"/>
    </w:rPr>
  </w:style>
  <w:style w:type="paragraph" w:styleId="BodyText3">
    <w:name w:val="Body Text 3"/>
    <w:basedOn w:val="Normal"/>
    <w:semiHidden/>
    <w:rsid w:val="008C220B"/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581861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18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86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05328"/>
    <w:rPr>
      <w:color w:val="0000FF" w:themeColor="hyperlink"/>
      <w:u w:val="single"/>
    </w:rPr>
  </w:style>
  <w:style w:type="paragraph" w:styleId="Index4">
    <w:name w:val="index 4"/>
    <w:basedOn w:val="Normal"/>
    <w:next w:val="Normal"/>
    <w:autoRedefine/>
    <w:uiPriority w:val="99"/>
    <w:unhideWhenUsed/>
    <w:rsid w:val="00B947B3"/>
    <w:rPr>
      <w:rFonts w:eastAsiaTheme="minorHAnsi"/>
      <w:b/>
      <w:bCs/>
      <w:sz w:val="40"/>
      <w:szCs w:val="40"/>
      <w:lang w:val="en-CA"/>
    </w:rPr>
  </w:style>
  <w:style w:type="table" w:styleId="TableGrid">
    <w:name w:val="Table Grid"/>
    <w:basedOn w:val="TableNormal"/>
    <w:uiPriority w:val="59"/>
    <w:rsid w:val="002E4B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B5B64"/>
    <w:rPr>
      <w:color w:val="808080"/>
    </w:rPr>
  </w:style>
  <w:style w:type="paragraph" w:styleId="ListParagraph">
    <w:name w:val="List Paragraph"/>
    <w:basedOn w:val="Normal"/>
    <w:uiPriority w:val="34"/>
    <w:qFormat/>
    <w:rsid w:val="007F0C90"/>
    <w:pPr>
      <w:ind w:left="720"/>
      <w:contextualSpacing/>
    </w:pPr>
    <w:rPr>
      <w:rFonts w:ascii="Times Roman" w:hAnsi="Times Roman"/>
    </w:rPr>
  </w:style>
  <w:style w:type="paragraph" w:customStyle="1" w:styleId="Default">
    <w:name w:val="Default"/>
    <w:rsid w:val="00B676F3"/>
    <w:rPr>
      <w:color w:val="000000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99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s@bctf.ca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grants@bctf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1AA929971A04C0CAF39E3917D9BC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A881F-85D7-4CCB-8506-E1D2EFA086A3}"/>
      </w:docPartPr>
      <w:docPartBody>
        <w:p w:rsidR="001C5AF9" w:rsidRDefault="004C1C7A" w:rsidP="004C1C7A">
          <w:pPr>
            <w:pStyle w:val="C1AA929971A04C0CAF39E3917D9BCAE11"/>
          </w:pPr>
          <w:r w:rsidRPr="00970E46">
            <w:rPr>
              <w:rStyle w:val="PlaceholderText"/>
            </w:rPr>
            <w:t>Click to enter text.</w:t>
          </w:r>
        </w:p>
      </w:docPartBody>
    </w:docPart>
    <w:docPart>
      <w:docPartPr>
        <w:name w:val="383B11ED8939472C85B20A902C939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D2E068-F25C-4DEA-8C49-293D104CD7CF}"/>
      </w:docPartPr>
      <w:docPartBody>
        <w:p w:rsidR="001C5AF9" w:rsidRDefault="004C1C7A" w:rsidP="004C1C7A">
          <w:pPr>
            <w:pStyle w:val="383B11ED8939472C85B20A902C939C4D1"/>
          </w:pPr>
          <w:r w:rsidRPr="00970E46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970E46">
            <w:rPr>
              <w:rStyle w:val="PlaceholderText"/>
            </w:rPr>
            <w:t>to enter text.</w:t>
          </w:r>
        </w:p>
      </w:docPartBody>
    </w:docPart>
    <w:docPart>
      <w:docPartPr>
        <w:name w:val="1293E6F0C6564EBF8A7B1109FC32EB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65434-03A7-48F8-AF64-536A67EF993A}"/>
      </w:docPartPr>
      <w:docPartBody>
        <w:p w:rsidR="001C5AF9" w:rsidRDefault="004C1C7A" w:rsidP="004C1C7A">
          <w:pPr>
            <w:pStyle w:val="1293E6F0C6564EBF8A7B1109FC32EBE31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C008ADE4E34C37A7D9F13E5F791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65D38-2378-4855-9ABE-2EEEDC3BD035}"/>
      </w:docPartPr>
      <w:docPartBody>
        <w:p w:rsidR="001C5AF9" w:rsidRDefault="004C1C7A" w:rsidP="004C1C7A">
          <w:pPr>
            <w:pStyle w:val="F6C008ADE4E34C37A7D9F13E5F7919FF1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392EB100824CBB8EEE35F15A2DF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20660-2E0E-4E5D-8E01-B680951747DC}"/>
      </w:docPartPr>
      <w:docPartBody>
        <w:p w:rsidR="001C5AF9" w:rsidRDefault="004C1C7A" w:rsidP="004C1C7A">
          <w:pPr>
            <w:pStyle w:val="08392EB100824CBB8EEE35F15A2DFF1E1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49C6C8A9F943E384623E56BD184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55C41-A8B1-42A0-A78B-83E89445C0F7}"/>
      </w:docPartPr>
      <w:docPartBody>
        <w:p w:rsidR="00100D09" w:rsidRDefault="004C1C7A" w:rsidP="004C1C7A">
          <w:pPr>
            <w:pStyle w:val="BA49C6C8A9F943E384623E56BD184A12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9A729C56C74763A2F15F94E6981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F55A25-CEC7-4E61-85FD-93DFE2A69070}"/>
      </w:docPartPr>
      <w:docPartBody>
        <w:p w:rsidR="00100D09" w:rsidRDefault="004C1C7A" w:rsidP="004C1C7A">
          <w:pPr>
            <w:pStyle w:val="BD9A729C56C74763A2F15F94E69817DF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7720EBB977C4482084F4919489A9F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D76EC-E943-4C51-9088-D09D1B680C7F}"/>
      </w:docPartPr>
      <w:docPartBody>
        <w:p w:rsidR="00100D09" w:rsidRDefault="004C1C7A" w:rsidP="004C1C7A">
          <w:pPr>
            <w:pStyle w:val="7720EBB977C4482084F4919489A9F733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F28F5604ED63478F99D09C9AFD4F91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FA6A0-B156-4D7B-89E9-1C94B7735233}"/>
      </w:docPartPr>
      <w:docPartBody>
        <w:p w:rsidR="00100D09" w:rsidRDefault="004C1C7A" w:rsidP="004C1C7A">
          <w:pPr>
            <w:pStyle w:val="F28F5604ED63478F99D09C9AFD4F913F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2FFE2783C4BD428ABFAD389D0410F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25D53-AB59-41F6-A9E2-219B281A5E64}"/>
      </w:docPartPr>
      <w:docPartBody>
        <w:p w:rsidR="00100D09" w:rsidRDefault="004C1C7A" w:rsidP="004C1C7A">
          <w:pPr>
            <w:pStyle w:val="2FFE2783C4BD428ABFAD389D0410FAA4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B0B122AC1822426886944AFB46824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23D8B-584F-4549-AB6E-23B381AEBBF9}"/>
      </w:docPartPr>
      <w:docPartBody>
        <w:p w:rsidR="00100D09" w:rsidRDefault="004C1C7A" w:rsidP="004C1C7A">
          <w:pPr>
            <w:pStyle w:val="B0B122AC1822426886944AFB468249E3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94508F9CD1AA4BCCBE1F9C7793A10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3B84C-67F8-4662-836D-CDEA1DA9E8CE}"/>
      </w:docPartPr>
      <w:docPartBody>
        <w:p w:rsidR="00100D09" w:rsidRDefault="004C1C7A" w:rsidP="004C1C7A">
          <w:pPr>
            <w:pStyle w:val="94508F9CD1AA4BCCBE1F9C7793A10BC7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812B5B5F9C4C40A2A22747A8B9BBF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8CA98-100B-4FAC-840E-41B0EC642026}"/>
      </w:docPartPr>
      <w:docPartBody>
        <w:p w:rsidR="00100D09" w:rsidRDefault="004C1C7A" w:rsidP="004C1C7A">
          <w:pPr>
            <w:pStyle w:val="812B5B5F9C4C40A2A22747A8B9BBF05C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BD01911FC42B4B78BA2D6FDF6272E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12ADB4-47BC-42C7-8F3F-79B4C0D19F36}"/>
      </w:docPartPr>
      <w:docPartBody>
        <w:p w:rsidR="00100D09" w:rsidRDefault="004C1C7A" w:rsidP="004C1C7A">
          <w:pPr>
            <w:pStyle w:val="BD01911FC42B4B78BA2D6FDF6272E218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46657B26F1854B16B32504EBF487D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67FA2-9E18-4BF1-A97C-32E1D6747749}"/>
      </w:docPartPr>
      <w:docPartBody>
        <w:p w:rsidR="00100D09" w:rsidRDefault="004C1C7A" w:rsidP="004C1C7A">
          <w:pPr>
            <w:pStyle w:val="46657B26F1854B16B32504EBF487D7A7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68529535E04B399DCA114F89E24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D14481-49BC-4303-92CB-0C45A5728F0E}"/>
      </w:docPartPr>
      <w:docPartBody>
        <w:p w:rsidR="00100D09" w:rsidRDefault="004C1C7A" w:rsidP="004C1C7A">
          <w:pPr>
            <w:pStyle w:val="7268529535E04B399DCA114F89E24AC3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E7A010924B4EE4BE5303182FB5C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C6DCF2-8813-4F9C-A00E-B0A4DDF099DE}"/>
      </w:docPartPr>
      <w:docPartBody>
        <w:p w:rsidR="00100D09" w:rsidRDefault="004C1C7A" w:rsidP="004C1C7A">
          <w:pPr>
            <w:pStyle w:val="59E7A010924B4EE4BE5303182FB5C57E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2E50AD6BD7FB4940B59A5C0247192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A2834-62B4-4BC3-92ED-C097E0B8F7E9}"/>
      </w:docPartPr>
      <w:docPartBody>
        <w:p w:rsidR="00100D09" w:rsidRDefault="004C1C7A" w:rsidP="004C1C7A">
          <w:pPr>
            <w:pStyle w:val="2E50AD6BD7FB4940B59A5C0247192144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8C307BA4EB4946A868D0ED53866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63576-2E9D-4F77-91A3-4E48D8995BE5}"/>
      </w:docPartPr>
      <w:docPartBody>
        <w:p w:rsidR="00100D09" w:rsidRDefault="004C1C7A" w:rsidP="004C1C7A">
          <w:pPr>
            <w:pStyle w:val="D68C307BA4EB4946A868D0ED538664EE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C269FACD324A069E87B749F4315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8E96A-2FFB-4F31-A776-CD37344DB399}"/>
      </w:docPartPr>
      <w:docPartBody>
        <w:p w:rsidR="00100D09" w:rsidRDefault="004C1C7A" w:rsidP="004C1C7A">
          <w:pPr>
            <w:pStyle w:val="ACC269FACD324A069E87B749F431595F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C47F7375404AF5959CF86E5D201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D4B81-A835-421D-A3F9-09716B436862}"/>
      </w:docPartPr>
      <w:docPartBody>
        <w:p w:rsidR="00100D09" w:rsidRDefault="004C1C7A" w:rsidP="004C1C7A">
          <w:pPr>
            <w:pStyle w:val="64C47F7375404AF5959CF86E5D201DDD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1804E9ED424403B5E4D1EEF293A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327EE-0462-4960-8918-9927DA48D14C}"/>
      </w:docPartPr>
      <w:docPartBody>
        <w:p w:rsidR="00100D09" w:rsidRDefault="004C1C7A" w:rsidP="004C1C7A">
          <w:pPr>
            <w:pStyle w:val="4F1804E9ED424403B5E4D1EEF293A015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7AB018BDBC46E4A84D541944F7A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85583-439B-4ED9-946B-687299E163CB}"/>
      </w:docPartPr>
      <w:docPartBody>
        <w:p w:rsidR="00100D09" w:rsidRDefault="004C1C7A" w:rsidP="004C1C7A">
          <w:pPr>
            <w:pStyle w:val="897AB018BDBC46E4A84D541944F7AF1C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4D0E1A2411429CA6F5C5E85662C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9FA27-D6DF-43E4-8931-B6E380CA780A}"/>
      </w:docPartPr>
      <w:docPartBody>
        <w:p w:rsidR="00100D09" w:rsidRDefault="004C1C7A" w:rsidP="004C1C7A">
          <w:pPr>
            <w:pStyle w:val="6B4D0E1A2411429CA6F5C5E85662C608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62E47-4FF7-4DC9-8FE9-E24C43CF01A5}"/>
      </w:docPartPr>
      <w:docPartBody>
        <w:p w:rsidR="00DE1161" w:rsidRDefault="00843AAE">
          <w:r w:rsidRPr="00BA6D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C2736907EF461192FEBCFFC601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65AF8-6459-4F83-9A33-A5B4F0650023}"/>
      </w:docPartPr>
      <w:docPartBody>
        <w:p w:rsidR="00DE1161" w:rsidRDefault="004C1C7A" w:rsidP="004C1C7A">
          <w:pPr>
            <w:pStyle w:val="26C2736907EF461192FEBCFFC6019BCE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637206B054004AAF865A1C82CFBEE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911C78-417A-4F92-BEF4-702B0C4625D7}"/>
      </w:docPartPr>
      <w:docPartBody>
        <w:p w:rsidR="00DE1161" w:rsidRDefault="004C1C7A" w:rsidP="004C1C7A">
          <w:pPr>
            <w:pStyle w:val="637206B054004AAF865A1C82CFBEE83A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52658CC6B1524E6DB082089FA9A12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D7986-042B-47E3-B930-651120701C88}"/>
      </w:docPartPr>
      <w:docPartBody>
        <w:p w:rsidR="00DE1161" w:rsidRDefault="004C1C7A" w:rsidP="004C1C7A">
          <w:pPr>
            <w:pStyle w:val="52658CC6B1524E6DB082089FA9A127A8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3B86ACCBB5A9400481F108E6853B1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D68E9-7E66-4CB6-9A48-720E364814D8}"/>
      </w:docPartPr>
      <w:docPartBody>
        <w:p w:rsidR="00DE1161" w:rsidRDefault="004C1C7A" w:rsidP="004C1C7A">
          <w:pPr>
            <w:pStyle w:val="3B86ACCBB5A9400481F108E6853B1437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8E56AA463F61426DAE36D9D62F2F6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D63A6-0E4A-460A-BD63-69229055ECAA}"/>
      </w:docPartPr>
      <w:docPartBody>
        <w:p w:rsidR="00DE1161" w:rsidRDefault="004C1C7A" w:rsidP="004C1C7A">
          <w:pPr>
            <w:pStyle w:val="8E56AA463F61426DAE36D9D62F2F6B39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1BA845E83FAF49C3975AAEEE95B67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514D5-5DCD-4F27-9229-BB04B07B0245}"/>
      </w:docPartPr>
      <w:docPartBody>
        <w:p w:rsidR="00DE1161" w:rsidRDefault="004C1C7A" w:rsidP="004C1C7A">
          <w:pPr>
            <w:pStyle w:val="1BA845E83FAF49C3975AAEEE95B67014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AB5E9D8F0DFD465199504EA0B4540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FD0AF-A662-47E0-84C0-9DA1F937F0FC}"/>
      </w:docPartPr>
      <w:docPartBody>
        <w:p w:rsidR="00DE1161" w:rsidRDefault="004C1C7A" w:rsidP="004C1C7A">
          <w:pPr>
            <w:pStyle w:val="AB5E9D8F0DFD465199504EA0B4540E45"/>
          </w:pPr>
          <w:r w:rsidRPr="00BA6D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96F06302224F0EB750933717E0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388E5-892E-4A0F-AC48-9F4A0507408D}"/>
      </w:docPartPr>
      <w:docPartBody>
        <w:p w:rsidR="004C1C7A" w:rsidRDefault="004C1C7A" w:rsidP="004C1C7A">
          <w:pPr>
            <w:pStyle w:val="0596F06302224F0EB750933717E0F3E3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120504EB69FE4428A55C8B6F30AD5B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6C5FFC-08FF-4074-9A3C-0CCA563517B5}"/>
      </w:docPartPr>
      <w:docPartBody>
        <w:p w:rsidR="004C1C7A" w:rsidRDefault="004C1C7A" w:rsidP="004C1C7A">
          <w:pPr>
            <w:pStyle w:val="120504EB69FE4428A55C8B6F30AD5B3F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4BE360C77A494636A2AA7A1C96984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2D81B-EB5F-4330-B33E-B0F12C0B5FFB}"/>
      </w:docPartPr>
      <w:docPartBody>
        <w:p w:rsidR="004C1C7A" w:rsidRDefault="004C1C7A" w:rsidP="004C1C7A">
          <w:pPr>
            <w:pStyle w:val="4BE360C77A494636A2AA7A1C96984B91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E274D78381944196B6EA81DEE51EA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02D12C-B29C-41AB-8A22-EE0C06908F9E}"/>
      </w:docPartPr>
      <w:docPartBody>
        <w:p w:rsidR="004C1C7A" w:rsidRDefault="004C1C7A" w:rsidP="004C1C7A">
          <w:pPr>
            <w:pStyle w:val="E274D78381944196B6EA81DEE51EA5E5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295FD303FCE748BE8BF8D6997AAB8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75D53B-886D-4141-BDEF-49FB2D1232E4}"/>
      </w:docPartPr>
      <w:docPartBody>
        <w:p w:rsidR="004C1C7A" w:rsidRDefault="004C1C7A" w:rsidP="004C1C7A">
          <w:pPr>
            <w:pStyle w:val="295FD303FCE748BE8BF8D6997AAB873D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6DC8B641824E4C42B8B176C5FB800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0DFD25-2659-4E27-8219-347EB89C30BF}"/>
      </w:docPartPr>
      <w:docPartBody>
        <w:p w:rsidR="004C1C7A" w:rsidRDefault="004C1C7A" w:rsidP="004C1C7A">
          <w:pPr>
            <w:pStyle w:val="6DC8B641824E4C42B8B176C5FB800315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00E7F8C33B7A40869D3A28CDED484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F11FC4-8689-4620-91C0-31FB04048476}"/>
      </w:docPartPr>
      <w:docPartBody>
        <w:p w:rsidR="004C1C7A" w:rsidRDefault="004C1C7A" w:rsidP="004C1C7A">
          <w:pPr>
            <w:pStyle w:val="00E7F8C33B7A40869D3A28CDED484181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C0E40E27720A4A0AB7D3D2B909DD7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1AC7E-86C8-4683-80DB-660A2089FCAF}"/>
      </w:docPartPr>
      <w:docPartBody>
        <w:p w:rsidR="004C1C7A" w:rsidRDefault="004C1C7A" w:rsidP="004C1C7A">
          <w:pPr>
            <w:pStyle w:val="C0E40E27720A4A0AB7D3D2B909DD78F9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EF02694E78804C83BC531134BE967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36180-EDBF-4D4C-95CA-E5E00C327447}"/>
      </w:docPartPr>
      <w:docPartBody>
        <w:p w:rsidR="004C1C7A" w:rsidRDefault="004C1C7A" w:rsidP="004C1C7A">
          <w:pPr>
            <w:pStyle w:val="EF02694E78804C83BC531134BE967E60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CE80A45D30644A1FBE2E701F52C0E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80FB4-431B-4776-9F30-70C7727E9A62}"/>
      </w:docPartPr>
      <w:docPartBody>
        <w:p w:rsidR="004C1C7A" w:rsidRDefault="004C1C7A" w:rsidP="004C1C7A">
          <w:pPr>
            <w:pStyle w:val="CE80A45D30644A1FBE2E701F52C0EF29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F855817FEF1E4B209824276C91B59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6102B-6002-466A-81BD-2C931FC6CB2A}"/>
      </w:docPartPr>
      <w:docPartBody>
        <w:p w:rsidR="004C1C7A" w:rsidRDefault="004C1C7A" w:rsidP="004C1C7A">
          <w:pPr>
            <w:pStyle w:val="F855817FEF1E4B209824276C91B59A0C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F03CF5E585B3426EB984BA1537473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20CE15-5D7D-4001-ACFE-718F88DD471D}"/>
      </w:docPartPr>
      <w:docPartBody>
        <w:p w:rsidR="004C1C7A" w:rsidRDefault="004C1C7A" w:rsidP="004C1C7A">
          <w:pPr>
            <w:pStyle w:val="F03CF5E585B3426EB984BA1537473ACC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E6CF5967B6AE4E6A98F4BF7D00FA8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5BD475-C25C-47BB-9D4D-986EFB042CE4}"/>
      </w:docPartPr>
      <w:docPartBody>
        <w:p w:rsidR="004C1C7A" w:rsidRDefault="004C1C7A" w:rsidP="004C1C7A">
          <w:pPr>
            <w:pStyle w:val="E6CF5967B6AE4E6A98F4BF7D00FA8159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890D6760F96447D38038A2CAC1D874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A9CDFA-4C91-4970-9535-46E0C6E57201}"/>
      </w:docPartPr>
      <w:docPartBody>
        <w:p w:rsidR="004C1C7A" w:rsidRDefault="004C1C7A" w:rsidP="004C1C7A">
          <w:pPr>
            <w:pStyle w:val="890D6760F96447D38038A2CAC1D87456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E03A6873352F4BC6BE6726DB09E91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F38C9-E104-473A-8A5C-4664CF7C5214}"/>
      </w:docPartPr>
      <w:docPartBody>
        <w:p w:rsidR="004C1C7A" w:rsidRDefault="004C1C7A" w:rsidP="004C1C7A">
          <w:pPr>
            <w:pStyle w:val="E03A6873352F4BC6BE6726DB09E91EDD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78EF31104CF747DE8A166CA0AEB81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21AF4-AD2B-49E7-9531-6C06E4EF85E7}"/>
      </w:docPartPr>
      <w:docPartBody>
        <w:p w:rsidR="004C1C7A" w:rsidRDefault="004C1C7A" w:rsidP="004C1C7A">
          <w:pPr>
            <w:pStyle w:val="78EF31104CF747DE8A166CA0AEB8140C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BC7E7446FC394FBFAF1E392CC6DEB6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75C54-C070-4BDE-B8F6-E19AB1823CAB}"/>
      </w:docPartPr>
      <w:docPartBody>
        <w:p w:rsidR="004C1C7A" w:rsidRDefault="004C1C7A" w:rsidP="004C1C7A">
          <w:pPr>
            <w:pStyle w:val="BC7E7446FC394FBFAF1E392CC6DEB618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EACBCAA45A4340598DA55C6AD5E01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1A5AC-C082-4EFC-B023-D08E4720B121}"/>
      </w:docPartPr>
      <w:docPartBody>
        <w:p w:rsidR="004C1C7A" w:rsidRDefault="004C1C7A" w:rsidP="004C1C7A">
          <w:pPr>
            <w:pStyle w:val="EACBCAA45A4340598DA55C6AD5E014B3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BC0290ACD54E4D76936BFB44340E72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E12A6-7F6C-49CF-9447-BB4EEC56BDDD}"/>
      </w:docPartPr>
      <w:docPartBody>
        <w:p w:rsidR="004C1C7A" w:rsidRDefault="004C1C7A" w:rsidP="004C1C7A">
          <w:pPr>
            <w:pStyle w:val="BC0290ACD54E4D76936BFB44340E726A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19F64BF268444635970D199C7C8A5B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46282A-B371-4BB9-AEC2-B29195BE64B3}"/>
      </w:docPartPr>
      <w:docPartBody>
        <w:p w:rsidR="005A07FF" w:rsidRDefault="000E0F85" w:rsidP="000E0F85">
          <w:pPr>
            <w:pStyle w:val="19F64BF268444635970D199C7C8A5B5A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5A28"/>
    <w:rsid w:val="000E0F85"/>
    <w:rsid w:val="00100D09"/>
    <w:rsid w:val="00137ADD"/>
    <w:rsid w:val="00162AEB"/>
    <w:rsid w:val="001C5AF9"/>
    <w:rsid w:val="002541E0"/>
    <w:rsid w:val="002923BC"/>
    <w:rsid w:val="002A75A2"/>
    <w:rsid w:val="002B1875"/>
    <w:rsid w:val="002D5CCF"/>
    <w:rsid w:val="003C1922"/>
    <w:rsid w:val="00445247"/>
    <w:rsid w:val="004B0118"/>
    <w:rsid w:val="004C1C7A"/>
    <w:rsid w:val="005160C7"/>
    <w:rsid w:val="005A07FF"/>
    <w:rsid w:val="00604BAD"/>
    <w:rsid w:val="00611E86"/>
    <w:rsid w:val="00621096"/>
    <w:rsid w:val="006F630C"/>
    <w:rsid w:val="00725621"/>
    <w:rsid w:val="0078778D"/>
    <w:rsid w:val="00791807"/>
    <w:rsid w:val="0079693E"/>
    <w:rsid w:val="00843AAE"/>
    <w:rsid w:val="00896AFA"/>
    <w:rsid w:val="008A0789"/>
    <w:rsid w:val="00925899"/>
    <w:rsid w:val="009265E3"/>
    <w:rsid w:val="00D15CA6"/>
    <w:rsid w:val="00DE1161"/>
    <w:rsid w:val="00DF5A28"/>
    <w:rsid w:val="00E93BAF"/>
    <w:rsid w:val="00EE4665"/>
    <w:rsid w:val="00FF3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E0F85"/>
    <w:rPr>
      <w:color w:val="808080"/>
    </w:rPr>
  </w:style>
  <w:style w:type="paragraph" w:customStyle="1" w:styleId="C1AA929971A04C0CAF39E3917D9BCAE11">
    <w:name w:val="C1AA929971A04C0CAF39E3917D9BCAE1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83B11ED8939472C85B20A902C939C4D1">
    <w:name w:val="383B11ED8939472C85B20A902C939C4D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293E6F0C6564EBF8A7B1109FC32EBE31">
    <w:name w:val="1293E6F0C6564EBF8A7B1109FC32EBE3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A49C6C8A9F943E384623E56BD184A121">
    <w:name w:val="BA49C6C8A9F943E384623E56BD184A12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6C008ADE4E34C37A7D9F13E5F7919FF1">
    <w:name w:val="F6C008ADE4E34C37A7D9F13E5F7919FF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8392EB100824CBB8EEE35F15A2DFF1E1">
    <w:name w:val="08392EB100824CBB8EEE35F15A2DFF1E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6657B26F1854B16B32504EBF487D7A71">
    <w:name w:val="46657B26F1854B16B32504EBF487D7A7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268529535E04B399DCA114F89E24AC31">
    <w:name w:val="7268529535E04B399DCA114F89E24AC3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9E7A010924B4EE4BE5303182FB5C57E1">
    <w:name w:val="59E7A010924B4EE4BE5303182FB5C57E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E50AD6BD7FB4940B59A5C02471921441">
    <w:name w:val="2E50AD6BD7FB4940B59A5C0247192144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9A729C56C74763A2F15F94E69817DF1">
    <w:name w:val="BD9A729C56C74763A2F15F94E69817DF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68C307BA4EB4946A868D0ED538664EE1">
    <w:name w:val="D68C307BA4EB4946A868D0ED538664EE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720EBB977C4482084F4919489A9F7331">
    <w:name w:val="7720EBB977C4482084F4919489A9F733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CC269FACD324A069E87B749F431595F1">
    <w:name w:val="ACC269FACD324A069E87B749F431595F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28F5604ED63478F99D09C9AFD4F913F1">
    <w:name w:val="F28F5604ED63478F99D09C9AFD4F913F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4C47F7375404AF5959CF86E5D201DDD1">
    <w:name w:val="64C47F7375404AF5959CF86E5D201DDD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FFE2783C4BD428ABFAD389D0410FAA41">
    <w:name w:val="2FFE2783C4BD428ABFAD389D0410FAA4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F1804E9ED424403B5E4D1EEF293A0151">
    <w:name w:val="4F1804E9ED424403B5E4D1EEF293A015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0B122AC1822426886944AFB468249E31">
    <w:name w:val="B0B122AC1822426886944AFB468249E3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97AB018BDBC46E4A84D541944F7AF1C1">
    <w:name w:val="897AB018BDBC46E4A84D541944F7AF1C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94508F9CD1AA4BCCBE1F9C7793A10BC71">
    <w:name w:val="94508F9CD1AA4BCCBE1F9C7793A10BC7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B4D0E1A2411429CA6F5C5E85662C6081">
    <w:name w:val="6B4D0E1A2411429CA6F5C5E85662C608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12B5B5F9C4C40A2A22747A8B9BBF05C1">
    <w:name w:val="812B5B5F9C4C40A2A22747A8B9BBF05C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01911FC42B4B78BA2D6FDF6272E2181">
    <w:name w:val="BD01911FC42B4B78BA2D6FDF6272E218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6C2736907EF461192FEBCFFC6019BCE1">
    <w:name w:val="26C2736907EF461192FEBCFFC6019BCE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37206B054004AAF865A1C82CFBEE83A1">
    <w:name w:val="637206B054004AAF865A1C82CFBEE83A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2658CC6B1524E6DB082089FA9A127A81">
    <w:name w:val="52658CC6B1524E6DB082089FA9A127A8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B86ACCBB5A9400481F108E6853B14371">
    <w:name w:val="3B86ACCBB5A9400481F108E6853B1437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E56AA463F61426DAE36D9D62F2F6B391">
    <w:name w:val="8E56AA463F61426DAE36D9D62F2F6B39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BA845E83FAF49C3975AAEEE95B670141">
    <w:name w:val="1BA845E83FAF49C3975AAEEE95B67014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596F06302224F0EB750933717E0F3E31">
    <w:name w:val="0596F06302224F0EB750933717E0F3E3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20504EB69FE4428A55C8B6F30AD5B3F1">
    <w:name w:val="120504EB69FE4428A55C8B6F30AD5B3F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BE360C77A494636A2AA7A1C96984B911">
    <w:name w:val="4BE360C77A494636A2AA7A1C96984B91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274D78381944196B6EA81DEE51EA5E51">
    <w:name w:val="E274D78381944196B6EA81DEE51EA5E5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95FD303FCE748BE8BF8D6997AAB873D1">
    <w:name w:val="295FD303FCE748BE8BF8D6997AAB873D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DC8B641824E4C42B8B176C5FB8003151">
    <w:name w:val="6DC8B641824E4C42B8B176C5FB800315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0E7F8C33B7A40869D3A28CDED4841811">
    <w:name w:val="00E7F8C33B7A40869D3A28CDED484181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C0E40E27720A4A0AB7D3D2B909DD78F91">
    <w:name w:val="C0E40E27720A4A0AB7D3D2B909DD78F9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F02694E78804C83BC531134BE967E601">
    <w:name w:val="EF02694E78804C83BC531134BE967E60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CE80A45D30644A1FBE2E701F52C0EF291">
    <w:name w:val="CE80A45D30644A1FBE2E701F52C0EF29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855817FEF1E4B209824276C91B59A0C1">
    <w:name w:val="F855817FEF1E4B209824276C91B59A0C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03CF5E585B3426EB984BA1537473ACC1">
    <w:name w:val="F03CF5E585B3426EB984BA1537473ACC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6CF5967B6AE4E6A98F4BF7D00FA81591">
    <w:name w:val="E6CF5967B6AE4E6A98F4BF7D00FA8159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90D6760F96447D38038A2CAC1D874561">
    <w:name w:val="890D6760F96447D38038A2CAC1D87456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03A6873352F4BC6BE6726DB09E91EDD1">
    <w:name w:val="E03A6873352F4BC6BE6726DB09E91EDD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8EF31104CF747DE8A166CA0AEB8140C1">
    <w:name w:val="78EF31104CF747DE8A166CA0AEB8140C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C7E7446FC394FBFAF1E392CC6DEB6181">
    <w:name w:val="BC7E7446FC394FBFAF1E392CC6DEB618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ACBCAA45A4340598DA55C6AD5E014B31">
    <w:name w:val="EACBCAA45A4340598DA55C6AD5E014B3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C0290ACD54E4D76936BFB44340E726A1">
    <w:name w:val="BC0290ACD54E4D76936BFB44340E726A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B5E9D8F0DFD465199504EA0B4540E45">
    <w:name w:val="AB5E9D8F0DFD465199504EA0B4540E45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C1AA929971A04C0CAF39E3917D9BCAE1">
    <w:name w:val="C1AA929971A04C0CAF39E3917D9BCAE1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83B11ED8939472C85B20A902C939C4D">
    <w:name w:val="383B11ED8939472C85B20A902C939C4D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293E6F0C6564EBF8A7B1109FC32EBE3">
    <w:name w:val="1293E6F0C6564EBF8A7B1109FC32EBE3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A49C6C8A9F943E384623E56BD184A12">
    <w:name w:val="BA49C6C8A9F943E384623E56BD184A12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6C008ADE4E34C37A7D9F13E5F7919FF">
    <w:name w:val="F6C008ADE4E34C37A7D9F13E5F7919FF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8392EB100824CBB8EEE35F15A2DFF1E">
    <w:name w:val="08392EB100824CBB8EEE35F15A2DFF1E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90EFDCFEF2F469E88BDB5634361218A1">
    <w:name w:val="490EFDCFEF2F469E88BDB5634361218A1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6657B26F1854B16B32504EBF487D7A7">
    <w:name w:val="46657B26F1854B16B32504EBF487D7A7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268529535E04B399DCA114F89E24AC3">
    <w:name w:val="7268529535E04B399DCA114F89E24AC3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9E7A010924B4EE4BE5303182FB5C57E">
    <w:name w:val="59E7A010924B4EE4BE5303182FB5C57E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E50AD6BD7FB4940B59A5C0247192144">
    <w:name w:val="2E50AD6BD7FB4940B59A5C0247192144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9A729C56C74763A2F15F94E69817DF">
    <w:name w:val="BD9A729C56C74763A2F15F94E69817DF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68C307BA4EB4946A868D0ED538664EE">
    <w:name w:val="D68C307BA4EB4946A868D0ED538664EE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720EBB977C4482084F4919489A9F733">
    <w:name w:val="7720EBB977C4482084F4919489A9F733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CC269FACD324A069E87B749F431595F">
    <w:name w:val="ACC269FACD324A069E87B749F431595F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28F5604ED63478F99D09C9AFD4F913F">
    <w:name w:val="F28F5604ED63478F99D09C9AFD4F913F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4C47F7375404AF5959CF86E5D201DDD">
    <w:name w:val="64C47F7375404AF5959CF86E5D201DDD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FFE2783C4BD428ABFAD389D0410FAA4">
    <w:name w:val="2FFE2783C4BD428ABFAD389D0410FAA4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F1804E9ED424403B5E4D1EEF293A015">
    <w:name w:val="4F1804E9ED424403B5E4D1EEF293A015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0B122AC1822426886944AFB468249E3">
    <w:name w:val="B0B122AC1822426886944AFB468249E3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97AB018BDBC46E4A84D541944F7AF1C">
    <w:name w:val="897AB018BDBC46E4A84D541944F7AF1C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94508F9CD1AA4BCCBE1F9C7793A10BC7">
    <w:name w:val="94508F9CD1AA4BCCBE1F9C7793A10BC7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B4D0E1A2411429CA6F5C5E85662C608">
    <w:name w:val="6B4D0E1A2411429CA6F5C5E85662C608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12B5B5F9C4C40A2A22747A8B9BBF05C">
    <w:name w:val="812B5B5F9C4C40A2A22747A8B9BBF05C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01911FC42B4B78BA2D6FDF6272E218">
    <w:name w:val="BD01911FC42B4B78BA2D6FDF6272E218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6C2736907EF461192FEBCFFC6019BCE">
    <w:name w:val="26C2736907EF461192FEBCFFC6019BCE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37206B054004AAF865A1C82CFBEE83A">
    <w:name w:val="637206B054004AAF865A1C82CFBEE83A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2658CC6B1524E6DB082089FA9A127A8">
    <w:name w:val="52658CC6B1524E6DB082089FA9A127A8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B86ACCBB5A9400481F108E6853B1437">
    <w:name w:val="3B86ACCBB5A9400481F108E6853B1437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E56AA463F61426DAE36D9D62F2F6B39">
    <w:name w:val="8E56AA463F61426DAE36D9D62F2F6B39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BA845E83FAF49C3975AAEEE95B67014">
    <w:name w:val="1BA845E83FAF49C3975AAEEE95B67014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B5E9D8F0DFD465199504EA0B4540E451">
    <w:name w:val="AB5E9D8F0DFD465199504EA0B4540E451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596F06302224F0EB750933717E0F3E3">
    <w:name w:val="0596F06302224F0EB750933717E0F3E3"/>
    <w:rsid w:val="002541E0"/>
  </w:style>
  <w:style w:type="paragraph" w:customStyle="1" w:styleId="120504EB69FE4428A55C8B6F30AD5B3F">
    <w:name w:val="120504EB69FE4428A55C8B6F30AD5B3F"/>
    <w:rsid w:val="002541E0"/>
  </w:style>
  <w:style w:type="paragraph" w:customStyle="1" w:styleId="4BE360C77A494636A2AA7A1C96984B91">
    <w:name w:val="4BE360C77A494636A2AA7A1C96984B91"/>
    <w:rsid w:val="002541E0"/>
  </w:style>
  <w:style w:type="paragraph" w:customStyle="1" w:styleId="E274D78381944196B6EA81DEE51EA5E5">
    <w:name w:val="E274D78381944196B6EA81DEE51EA5E5"/>
    <w:rsid w:val="002541E0"/>
  </w:style>
  <w:style w:type="paragraph" w:customStyle="1" w:styleId="295FD303FCE748BE8BF8D6997AAB873D">
    <w:name w:val="295FD303FCE748BE8BF8D6997AAB873D"/>
    <w:rsid w:val="002541E0"/>
  </w:style>
  <w:style w:type="paragraph" w:customStyle="1" w:styleId="6DC8B641824E4C42B8B176C5FB800315">
    <w:name w:val="6DC8B641824E4C42B8B176C5FB800315"/>
    <w:rsid w:val="002541E0"/>
  </w:style>
  <w:style w:type="paragraph" w:customStyle="1" w:styleId="00E7F8C33B7A40869D3A28CDED484181">
    <w:name w:val="00E7F8C33B7A40869D3A28CDED484181"/>
    <w:rsid w:val="002541E0"/>
  </w:style>
  <w:style w:type="paragraph" w:customStyle="1" w:styleId="C0E40E27720A4A0AB7D3D2B909DD78F9">
    <w:name w:val="C0E40E27720A4A0AB7D3D2B909DD78F9"/>
    <w:rsid w:val="002541E0"/>
  </w:style>
  <w:style w:type="paragraph" w:customStyle="1" w:styleId="EF02694E78804C83BC531134BE967E60">
    <w:name w:val="EF02694E78804C83BC531134BE967E60"/>
    <w:rsid w:val="002541E0"/>
  </w:style>
  <w:style w:type="paragraph" w:customStyle="1" w:styleId="CE80A45D30644A1FBE2E701F52C0EF29">
    <w:name w:val="CE80A45D30644A1FBE2E701F52C0EF29"/>
    <w:rsid w:val="002541E0"/>
  </w:style>
  <w:style w:type="paragraph" w:customStyle="1" w:styleId="F855817FEF1E4B209824276C91B59A0C">
    <w:name w:val="F855817FEF1E4B209824276C91B59A0C"/>
    <w:rsid w:val="002541E0"/>
  </w:style>
  <w:style w:type="paragraph" w:customStyle="1" w:styleId="F03CF5E585B3426EB984BA1537473ACC">
    <w:name w:val="F03CF5E585B3426EB984BA1537473ACC"/>
    <w:rsid w:val="002541E0"/>
  </w:style>
  <w:style w:type="paragraph" w:customStyle="1" w:styleId="E6CF5967B6AE4E6A98F4BF7D00FA8159">
    <w:name w:val="E6CF5967B6AE4E6A98F4BF7D00FA8159"/>
    <w:rsid w:val="002541E0"/>
  </w:style>
  <w:style w:type="paragraph" w:customStyle="1" w:styleId="890D6760F96447D38038A2CAC1D87456">
    <w:name w:val="890D6760F96447D38038A2CAC1D87456"/>
    <w:rsid w:val="002541E0"/>
  </w:style>
  <w:style w:type="paragraph" w:customStyle="1" w:styleId="E03A6873352F4BC6BE6726DB09E91EDD">
    <w:name w:val="E03A6873352F4BC6BE6726DB09E91EDD"/>
    <w:rsid w:val="002541E0"/>
  </w:style>
  <w:style w:type="paragraph" w:customStyle="1" w:styleId="78EF31104CF747DE8A166CA0AEB8140C">
    <w:name w:val="78EF31104CF747DE8A166CA0AEB8140C"/>
    <w:rsid w:val="002541E0"/>
  </w:style>
  <w:style w:type="paragraph" w:customStyle="1" w:styleId="BC7E7446FC394FBFAF1E392CC6DEB618">
    <w:name w:val="BC7E7446FC394FBFAF1E392CC6DEB618"/>
    <w:rsid w:val="002541E0"/>
  </w:style>
  <w:style w:type="paragraph" w:customStyle="1" w:styleId="EACBCAA45A4340598DA55C6AD5E014B3">
    <w:name w:val="EACBCAA45A4340598DA55C6AD5E014B3"/>
    <w:rsid w:val="002541E0"/>
  </w:style>
  <w:style w:type="paragraph" w:customStyle="1" w:styleId="BC0290ACD54E4D76936BFB44340E726A">
    <w:name w:val="BC0290ACD54E4D76936BFB44340E726A"/>
    <w:rsid w:val="002541E0"/>
  </w:style>
  <w:style w:type="paragraph" w:customStyle="1" w:styleId="19F64BF268444635970D199C7C8A5B5A">
    <w:name w:val="19F64BF268444635970D199C7C8A5B5A"/>
    <w:rsid w:val="000E0F85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736</Words>
  <Characters>420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Board/Municipal Election Grant Application</vt:lpstr>
    </vt:vector>
  </TitlesOfParts>
  <Company>BCTF</Company>
  <LinksUpToDate>false</LinksUpToDate>
  <CharactersWithSpaces>4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oard/Municipal Election Grant Application</dc:title>
  <dc:subject/>
  <dc:creator>Sheila Jones</dc:creator>
  <cp:keywords/>
  <cp:lastModifiedBy>Cheryl Law</cp:lastModifiedBy>
  <cp:revision>41</cp:revision>
  <cp:lastPrinted>2021-11-03T17:26:00Z</cp:lastPrinted>
  <dcterms:created xsi:type="dcterms:W3CDTF">2023-08-28T23:11:00Z</dcterms:created>
  <dcterms:modified xsi:type="dcterms:W3CDTF">2025-08-18T20:06:00Z</dcterms:modified>
</cp:coreProperties>
</file>